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288F" w:rsidRDefault="00B2798D" w:rsidP="0081288F">
      <w:r>
        <w:rPr>
          <w:noProof/>
          <w:lang w:val="en-US"/>
        </w:rPr>
        <w:pict>
          <v:rect id="Rectangle 4" o:spid="_x0000_s1026" style="position:absolute;margin-left:-18pt;margin-top:-42pt;width:520.65pt;height:496.3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" fillcolor="#fbfbfb" strokecolor="#d8d8d8 [2732]">
            <v:textbox>
              <w:txbxContent>
                <w:p w:rsidR="00BE1729" w:rsidRPr="00216741" w:rsidRDefault="00BE1729" w:rsidP="00460925">
                  <w:pPr>
                    <w:spacing w:after="0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3" o:spid="_x0000_s1027" style="position:absolute;margin-left:-1.15pt;margin-top:-14.4pt;width:325.75pt;height:33.9pt;z-index:25166745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" fillcolor="#c6d9f1 [671]" strokecolor="#d8d8d8 [2732]" strokeweight=".25pt">
            <v:textbox>
              <w:txbxContent>
                <w:p w:rsidR="00BE1729" w:rsidRPr="003A6ED8" w:rsidRDefault="00BE1729" w:rsidP="007A5E92">
                  <w:pPr>
                    <w:jc w:val="center"/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</w:pPr>
                  <w:r w:rsidRPr="003A6ED8"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  <w:t xml:space="preserve">Professional Profile </w:t>
                  </w:r>
                  <w:r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  <w:t>and</w:t>
                  </w:r>
                  <w:r w:rsidRPr="003A6ED8"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  <w:t xml:space="preserve"> Value</w:t>
                  </w:r>
                </w:p>
              </w:txbxContent>
            </v:textbox>
          </v:rect>
        </w:pict>
      </w:r>
      <w:r w:rsidRPr="00B2798D">
        <w:rPr>
          <w:noProof/>
          <w:lang w:eastAsia="en-IN"/>
        </w:rPr>
        <w:pict>
          <v:rect id="_x0000_s1111" style="position:absolute;margin-left:346.9pt;margin-top:-9.35pt;width:131.35pt;height:153.6pt;z-index:252111872" strokecolor="#a5a5a5 [2092]" strokeweight=".5pt">
            <v:textbox>
              <w:txbxContent>
                <w:p w:rsidR="00C141FC" w:rsidRDefault="002B48F1" w:rsidP="00C64209">
                  <w:r>
                    <w:rPr>
                      <w:noProof/>
                      <w:lang w:val="en-US"/>
                    </w:rPr>
                    <w:drawing>
                      <wp:inline distT="0" distB="0" distL="0" distR="0">
                        <wp:extent cx="1509256" cy="1837038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09123" cy="183687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5" o:spid="_x0000_s1028" style="position:absolute;margin-left:342pt;margin-top:-15.25pt;width:141.85pt;height:163.7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" stroked="f" strokecolor="#d8d8d8 [2732]">
            <v:textbox>
              <w:txbxContent>
                <w:p w:rsidR="00BE1729" w:rsidRDefault="00BE1729" w:rsidP="007A5E92"/>
              </w:txbxContent>
            </v:textbox>
          </v:rect>
        </w:pict>
      </w:r>
      <w:r>
        <w:rPr>
          <w:noProof/>
          <w:lang w:val="en-US"/>
        </w:rPr>
        <w:pict>
          <v:rect id="Rectangle 98" o:spid="_x0000_s1107" style="position:absolute;margin-left:-23.9pt;margin-top:-56.1pt;width:532.65pt;height:812.9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" fillcolor="white [3212]" stroked="f"/>
        </w:pict>
      </w:r>
      <w:r>
        <w:rPr>
          <w:noProof/>
          <w:lang w:val="en-US"/>
        </w:rPr>
        <w:pict>
          <v:rect id="Rectangle 101" o:spid="_x0000_s1106" style="position:absolute;margin-left:-66.95pt;margin-top:-73.85pt;width:610.7pt;height:870.2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" fillcolor="#f6f9fc"/>
        </w:pict>
      </w:r>
      <w:r w:rsidR="0051015E">
        <w:t xml:space="preserve"> </w:t>
      </w:r>
    </w:p>
    <w:p w:rsidR="007A5E92" w:rsidRDefault="00B2798D" w:rsidP="0081288F">
      <w:r>
        <w:rPr>
          <w:noProof/>
          <w:lang w:val="en-US"/>
        </w:rPr>
        <w:pict>
          <v:rect id="Rectangle 7" o:spid="_x0000_s1029" style="position:absolute;margin-left:-1.25pt;margin-top:11.05pt;width:323.85pt;height:316.65pt;z-index:2516705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" filled="f" fillcolor="#f2f2f2 [3052]" stroked="f" strokecolor="#bfbfbf [2412]">
            <v:textbox>
              <w:txbxContent>
                <w:p w:rsidR="00C8655F" w:rsidRDefault="00C8655F" w:rsidP="004221B7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  <w:proofErr w:type="gramStart"/>
                  <w:r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A highly distinguished and seasoned Finance professional with an exhaustive experience of around </w:t>
                  </w:r>
                  <w:r w:rsidR="00414442">
                    <w:rPr>
                      <w:rFonts w:asciiTheme="majorHAnsi" w:eastAsiaTheme="minorHAnsi" w:hAnsiTheme="majorHAnsi" w:cstheme="minorBidi"/>
                      <w:lang w:val="en-IN"/>
                    </w:rPr>
                    <w:t>16</w:t>
                  </w:r>
                  <w:r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years in overseeing all the aspects of financial operations of an organization and implementing innovative and cost effe</w:t>
                  </w:r>
                  <w:r w:rsidR="00C51894">
                    <w:rPr>
                      <w:rFonts w:asciiTheme="majorHAnsi" w:eastAsiaTheme="minorHAnsi" w:hAnsiTheme="majorHAnsi" w:cstheme="minorBidi"/>
                      <w:lang w:val="en-IN"/>
                    </w:rPr>
                    <w:t>ctive solutions to increase the profitability</w:t>
                  </w:r>
                  <w:r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of the company.</w:t>
                  </w:r>
                  <w:proofErr w:type="gramEnd"/>
                </w:p>
                <w:p w:rsidR="00C8655F" w:rsidRPr="00C8655F" w:rsidRDefault="00C8655F" w:rsidP="004221B7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</w:p>
                <w:p w:rsidR="00C8655F" w:rsidRDefault="00C8655F" w:rsidP="004221B7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  <w:r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>Gained a substantial e</w:t>
                  </w:r>
                  <w:r w:rsidR="007976B1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xposure on Tax Accounting (VAT </w:t>
                  </w:r>
                  <w:r w:rsidR="0037770B">
                    <w:rPr>
                      <w:rFonts w:asciiTheme="majorHAnsi" w:eastAsiaTheme="minorHAnsi" w:hAnsiTheme="majorHAnsi" w:cstheme="minorBidi"/>
                      <w:lang w:val="en-IN"/>
                    </w:rPr>
                    <w:t>Implementation</w:t>
                  </w:r>
                  <w:r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), Financial Accounting (GAAP &amp; IFRS, Budgeting &amp; Forecasting, Variance Analysis, etc.), Management Accounting (SOX Compliance, Reporting, etc.), </w:t>
                  </w:r>
                  <w:r w:rsidR="008C71E8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as well as </w:t>
                  </w:r>
                  <w:r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>Auditing, Payroll Management, and other aspects of financial management.</w:t>
                  </w:r>
                </w:p>
                <w:p w:rsidR="006D5C29" w:rsidRPr="00C8655F" w:rsidRDefault="006D5C29" w:rsidP="004221B7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</w:p>
                <w:p w:rsidR="00640EB6" w:rsidRDefault="00C8655F" w:rsidP="004221B7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  <w:proofErr w:type="gramStart"/>
                  <w:r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>Strong people management and communication skills with experience in leadership roles and leading large and strong financial teams.</w:t>
                  </w:r>
                  <w:proofErr w:type="gramEnd"/>
                  <w:r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</w:t>
                  </w:r>
                  <w:proofErr w:type="gramStart"/>
                  <w:r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>Track record in expertly handling multiple demands consecutively, determining priorities, recognizing risk factors and making sound decisions.</w:t>
                  </w:r>
                  <w:proofErr w:type="gramEnd"/>
                  <w:r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</w:t>
                  </w:r>
                </w:p>
                <w:p w:rsidR="007044EC" w:rsidRPr="00C8655F" w:rsidRDefault="007044EC" w:rsidP="004221B7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</w:p>
                <w:p w:rsidR="007044EC" w:rsidRDefault="00C8655F" w:rsidP="004221B7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  <w:r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>Equipped with an analytical thinking style that allows strategic planning and implementing proposals to stimulate growth and reduce costs after thorough analysis of the processes.</w:t>
                  </w:r>
                  <w:r w:rsidR="007044EC" w:rsidRPr="007044EC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</w:t>
                  </w:r>
                  <w:proofErr w:type="gramStart"/>
                  <w:r w:rsidR="007044EC"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>Comfortable working in a multi-cultural environment.</w:t>
                  </w:r>
                  <w:proofErr w:type="gramEnd"/>
                  <w:r w:rsidR="007044EC" w:rsidRPr="00C8655F">
                    <w:rPr>
                      <w:rFonts w:asciiTheme="majorHAnsi" w:eastAsiaTheme="minorHAnsi" w:hAnsiTheme="majorHAnsi" w:cstheme="minorBidi"/>
                      <w:lang w:val="en-IN"/>
                    </w:rPr>
                    <w:t xml:space="preserve"> </w:t>
                  </w:r>
                </w:p>
                <w:p w:rsidR="00881486" w:rsidRPr="00FA6D03" w:rsidRDefault="00881486" w:rsidP="004221B7">
                  <w:pPr>
                    <w:pStyle w:val="PlainText"/>
                    <w:spacing w:line="276" w:lineRule="auto"/>
                    <w:jc w:val="both"/>
                    <w:rPr>
                      <w:rFonts w:asciiTheme="majorHAnsi" w:eastAsiaTheme="minorHAnsi" w:hAnsiTheme="majorHAnsi" w:cstheme="minorBidi"/>
                      <w:lang w:val="en-IN"/>
                    </w:rPr>
                  </w:pPr>
                </w:p>
              </w:txbxContent>
            </v:textbox>
          </v:rect>
        </w:pict>
      </w:r>
    </w:p>
    <w:p w:rsidR="007A5E92" w:rsidRDefault="00B2798D" w:rsidP="007A5E92">
      <w:r>
        <w:rPr>
          <w:noProof/>
          <w:lang w:val="en-US"/>
        </w:rPr>
        <w:pict>
          <v:rect id="Rectangle 88" o:spid="_x0000_s1105" style="position:absolute;margin-left:-18pt;margin-top:435.6pt;width:520.65pt;height:235.25pt;z-index:2522449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" fillcolor="#fbfbfb" strokecolor="#d8d8d8 [2732]">
            <v:textbox>
              <w:txbxContent>
                <w:p w:rsidR="00B06C86" w:rsidRDefault="00B06C86">
                  <w:pPr>
                    <w:rPr>
                      <w:rFonts w:asciiTheme="majorHAnsi" w:hAnsiTheme="majorHAnsi"/>
                      <w:sz w:val="20"/>
                      <w:lang w:val="en-US"/>
                    </w:rPr>
                  </w:pPr>
                </w:p>
                <w:p w:rsidR="00192736" w:rsidRDefault="00192736">
                  <w:pPr>
                    <w:rPr>
                      <w:rFonts w:asciiTheme="majorHAnsi" w:hAnsiTheme="majorHAnsi"/>
                      <w:sz w:val="20"/>
                      <w:lang w:val="en-US"/>
                    </w:rPr>
                  </w:pPr>
                </w:p>
                <w:p w:rsidR="00192736" w:rsidRDefault="00192736">
                  <w:pPr>
                    <w:rPr>
                      <w:rFonts w:asciiTheme="majorHAnsi" w:hAnsiTheme="majorHAnsi"/>
                      <w:sz w:val="20"/>
                      <w:lang w:val="en-US"/>
                    </w:rPr>
                  </w:pPr>
                </w:p>
                <w:tbl>
                  <w:tblPr>
                    <w:tblStyle w:val="TableGrid"/>
                    <w:tblW w:w="0" w:type="auto"/>
                    <w:tblInd w:w="108" w:type="dxa"/>
                    <w:tblLook w:val="04A0"/>
                  </w:tblPr>
                  <w:tblGrid>
                    <w:gridCol w:w="5062"/>
                    <w:gridCol w:w="5063"/>
                  </w:tblGrid>
                  <w:tr w:rsidR="00CE6B82" w:rsidRPr="00CE6B82" w:rsidTr="00DA7150">
                    <w:trPr>
                      <w:trHeight w:val="4163"/>
                    </w:trPr>
                    <w:tc>
                      <w:tcPr>
                        <w:tcW w:w="50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:rsidR="00CE6B82" w:rsidRPr="00DA7150" w:rsidRDefault="00CE6B82" w:rsidP="00610FD1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before="24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Budgeting &amp; Controlling</w:t>
                        </w:r>
                      </w:p>
                      <w:p w:rsidR="00CE6B82" w:rsidRPr="00DA7150" w:rsidRDefault="00CE6B82" w:rsidP="00610FD1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UAE VAT Law</w:t>
                        </w:r>
                      </w:p>
                      <w:p w:rsidR="00CE6B82" w:rsidRPr="00DA7150" w:rsidRDefault="00CE6B82" w:rsidP="00610FD1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GAAP/IFRS</w:t>
                        </w:r>
                      </w:p>
                      <w:p w:rsidR="00CE6B82" w:rsidRPr="00DA7150" w:rsidRDefault="00CE6B82" w:rsidP="00610FD1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Performance Analysis</w:t>
                        </w:r>
                      </w:p>
                      <w:p w:rsidR="00CE6B82" w:rsidRPr="00DA7150" w:rsidRDefault="00DA7150" w:rsidP="00610FD1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>
                          <w:rPr>
                            <w:rFonts w:asciiTheme="majorHAnsi" w:hAnsiTheme="majorHAnsi"/>
                            <w:sz w:val="20"/>
                          </w:rPr>
                          <w:t>Internal Financial Controlling</w:t>
                        </w:r>
                      </w:p>
                      <w:p w:rsidR="00CE6B82" w:rsidRPr="00DA7150" w:rsidRDefault="00CE6B82" w:rsidP="00610FD1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Accounts Payable/Receivable</w:t>
                        </w:r>
                      </w:p>
                      <w:p w:rsidR="00B516DF" w:rsidRPr="00DA7150" w:rsidRDefault="00B516DF" w:rsidP="00B516DF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Financial Auditing</w:t>
                        </w:r>
                      </w:p>
                      <w:p w:rsidR="00CE6B82" w:rsidRPr="00DA7150" w:rsidRDefault="00184AEB" w:rsidP="00B516DF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Team M</w:t>
                        </w:r>
                        <w:r w:rsidR="00CE6B82" w:rsidRPr="00DA7150">
                          <w:rPr>
                            <w:rFonts w:asciiTheme="majorHAnsi" w:hAnsiTheme="majorHAnsi"/>
                            <w:sz w:val="20"/>
                          </w:rPr>
                          <w:t xml:space="preserve">anagement </w:t>
                        </w:r>
                        <w:r w:rsidR="00CE6B82" w:rsidRPr="00DA7150">
                          <w:rPr>
                            <w:rFonts w:asciiTheme="majorHAnsi" w:hAnsiTheme="majorHAnsi"/>
                            <w:sz w:val="20"/>
                          </w:rPr>
                          <w:tab/>
                        </w:r>
                      </w:p>
                      <w:p w:rsidR="00CE6B82" w:rsidRPr="00DA7150" w:rsidRDefault="00CE6B82" w:rsidP="00610FD1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Networking Skills</w:t>
                        </w:r>
                      </w:p>
                      <w:p w:rsidR="00610FD1" w:rsidRPr="00DA7150" w:rsidRDefault="00CE6B82" w:rsidP="009340A9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Time Management</w:t>
                        </w:r>
                      </w:p>
                    </w:tc>
                    <w:tc>
                      <w:tcPr>
                        <w:tcW w:w="506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:rsidR="00CE6B82" w:rsidRPr="00DA7150" w:rsidRDefault="00CE6B82" w:rsidP="00CE6B82">
                        <w:pPr>
                          <w:pStyle w:val="ListParagraph"/>
                          <w:spacing w:before="240" w:after="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</w:p>
                      <w:p w:rsidR="00CE6B82" w:rsidRPr="00DA7150" w:rsidRDefault="00CE6B82" w:rsidP="00CE6B82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before="240" w:after="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Financial Analysis &amp; Reporting</w:t>
                        </w:r>
                      </w:p>
                      <w:p w:rsidR="00CE6B82" w:rsidRPr="00DA7150" w:rsidRDefault="000E06A1" w:rsidP="00CE6B82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after="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Management Accounting</w:t>
                        </w:r>
                      </w:p>
                      <w:p w:rsidR="00CE6B82" w:rsidRPr="00DA7150" w:rsidRDefault="00CE6B82" w:rsidP="00CE6B82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after="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Profit and Loss Account Analysis</w:t>
                        </w:r>
                      </w:p>
                      <w:p w:rsidR="00CE6B82" w:rsidRPr="00DA7150" w:rsidRDefault="00CE6B82" w:rsidP="00CE6B82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after="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Data Analysis &amp; Forecasting</w:t>
                        </w:r>
                      </w:p>
                      <w:p w:rsidR="00CE6B82" w:rsidRPr="00DA7150" w:rsidRDefault="00620189" w:rsidP="00CE6B82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after="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>
                          <w:rPr>
                            <w:rFonts w:asciiTheme="majorHAnsi" w:hAnsiTheme="majorHAnsi"/>
                            <w:sz w:val="20"/>
                          </w:rPr>
                          <w:t>Policy Development</w:t>
                        </w:r>
                      </w:p>
                      <w:p w:rsidR="00CE6B82" w:rsidRPr="00DA7150" w:rsidRDefault="00CE6B82" w:rsidP="00CE6B82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after="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Cost Control</w:t>
                        </w:r>
                      </w:p>
                      <w:p w:rsidR="00CE6B82" w:rsidRPr="00DA7150" w:rsidRDefault="00CE6B82" w:rsidP="00CE6B82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after="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Risk Analysis &amp; Mitigation</w:t>
                        </w:r>
                      </w:p>
                      <w:p w:rsidR="00CE6B82" w:rsidRPr="00DA7150" w:rsidRDefault="00CE6B82" w:rsidP="00CE6B82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after="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Strategic thinking</w:t>
                        </w:r>
                      </w:p>
                      <w:p w:rsidR="00CE6B82" w:rsidRPr="00DA7150" w:rsidRDefault="00CE6B82" w:rsidP="00CE6B82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after="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DA7150">
                          <w:rPr>
                            <w:rFonts w:asciiTheme="majorHAnsi" w:hAnsiTheme="majorHAnsi"/>
                            <w:sz w:val="20"/>
                          </w:rPr>
                          <w:t>Leadership Skills</w:t>
                        </w:r>
                      </w:p>
                      <w:p w:rsidR="00CE6B82" w:rsidRPr="00DA7150" w:rsidRDefault="00FF63DB" w:rsidP="00CE6B82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after="0" w:line="276" w:lineRule="auto"/>
                          <w:rPr>
                            <w:rFonts w:asciiTheme="majorHAnsi" w:hAnsiTheme="majorHAnsi"/>
                            <w:sz w:val="20"/>
                          </w:rPr>
                        </w:pPr>
                        <w:r>
                          <w:rPr>
                            <w:rFonts w:asciiTheme="majorHAnsi" w:hAnsiTheme="majorHAnsi"/>
                            <w:sz w:val="20"/>
                          </w:rPr>
                          <w:t xml:space="preserve">Banking Negotiations &amp; Relationship </w:t>
                        </w:r>
                      </w:p>
                    </w:tc>
                  </w:tr>
                </w:tbl>
                <w:p w:rsidR="00192736" w:rsidRPr="002061C3" w:rsidRDefault="00192736">
                  <w:pPr>
                    <w:rPr>
                      <w:rFonts w:asciiTheme="majorHAnsi" w:hAnsiTheme="majorHAnsi"/>
                      <w:sz w:val="20"/>
                      <w:lang w:val="en-US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84" o:spid="_x0000_s1032" style="position:absolute;margin-left:-2.85pt;margin-top:446.9pt;width:491.55pt;height:32.95pt;z-index:25224601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" fillcolor="#c6d9f1 [671]" strokecolor="#d8d8d8 [2732]">
            <v:textbox inset=",,,1.3mm">
              <w:txbxContent>
                <w:p w:rsidR="00BE1729" w:rsidRPr="004925CF" w:rsidRDefault="00BE1729" w:rsidP="007A5E92">
                  <w:pPr>
                    <w:spacing w:line="360" w:lineRule="auto"/>
                    <w:jc w:val="center"/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</w:pPr>
                  <w:r w:rsidRPr="004925CF"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  <w:t>Areas of Expertise</w:t>
                  </w:r>
                  <w:r w:rsidR="007413E7"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  <w:t>/Interest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oundrect id="AutoShape 149" o:spid="_x0000_s1031" style="position:absolute;margin-left:-1.25pt;margin-top:358.85pt;width:489.75pt;height:51.45pt;z-index:252230656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" filled="f" fillcolor="#f2f2f2 [3052]" stroked="f" strokecolor="#bfbfbf [2412]" strokeweight=".5pt">
            <v:textbox style="mso-next-textbox:#AutoShape 149">
              <w:txbxContent>
                <w:p w:rsidR="00112916" w:rsidRPr="004C17A0" w:rsidRDefault="008122DF" w:rsidP="00D3631D">
                  <w:pPr>
                    <w:spacing w:after="240" w:line="276" w:lineRule="auto"/>
                    <w:jc w:val="both"/>
                    <w:rPr>
                      <w:rFonts w:asciiTheme="majorHAnsi" w:hAnsiTheme="majorHAnsi"/>
                      <w:sz w:val="20"/>
                      <w:szCs w:val="20"/>
                      <w:lang w:val="en-US"/>
                    </w:rPr>
                  </w:pPr>
                  <w:r w:rsidRPr="008122DF">
                    <w:rPr>
                      <w:rFonts w:asciiTheme="majorHAnsi" w:hAnsiTheme="majorHAnsi"/>
                      <w:sz w:val="20"/>
                      <w:szCs w:val="20"/>
                      <w:lang w:val="en-US"/>
                    </w:rPr>
                    <w:t xml:space="preserve">Seeking a challenging </w:t>
                  </w:r>
                  <w:r>
                    <w:rPr>
                      <w:rFonts w:asciiTheme="majorHAnsi" w:hAnsiTheme="majorHAnsi"/>
                      <w:sz w:val="20"/>
                      <w:szCs w:val="20"/>
                      <w:lang w:val="en-US"/>
                    </w:rPr>
                    <w:t>higher level</w:t>
                  </w:r>
                  <w:r w:rsidR="00287645">
                    <w:rPr>
                      <w:rFonts w:asciiTheme="majorHAnsi" w:hAnsiTheme="majorHAnsi"/>
                      <w:sz w:val="20"/>
                      <w:szCs w:val="20"/>
                      <w:lang w:val="en-US"/>
                    </w:rPr>
                    <w:t xml:space="preserve"> </w:t>
                  </w:r>
                  <w:r w:rsidRPr="008122DF">
                    <w:rPr>
                      <w:rFonts w:asciiTheme="majorHAnsi" w:hAnsiTheme="majorHAnsi"/>
                      <w:sz w:val="20"/>
                      <w:szCs w:val="20"/>
                      <w:lang w:val="en-US"/>
                    </w:rPr>
                    <w:t>managerial position where my extensive experience and the seasoned outlook on financial management can be utilized to further the organizational goals.</w:t>
                  </w:r>
                </w:p>
              </w:txbxContent>
            </v:textbox>
          </v:roundrect>
        </w:pict>
      </w:r>
      <w:r>
        <w:rPr>
          <w:noProof/>
          <w:lang w:val="en-US"/>
        </w:rPr>
        <w:pict>
          <v:rect id="Rectangle 150" o:spid="_x0000_s1030" style="position:absolute;margin-left:-1.05pt;margin-top:315.45pt;width:489.75pt;height:28.45pt;z-index:25223168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" fillcolor="#c6d9f1 [671]" strokecolor="#bfbfbf [2412]">
            <v:textbox style="mso-next-textbox:#Rectangle 150" inset=",,,1.3mm">
              <w:txbxContent>
                <w:p w:rsidR="00BE1729" w:rsidRPr="002565D2" w:rsidRDefault="00BE1729" w:rsidP="007A5E92">
                  <w:pPr>
                    <w:spacing w:line="480" w:lineRule="auto"/>
                    <w:jc w:val="center"/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</w:pPr>
                  <w:r w:rsidRPr="002565D2">
                    <w:rPr>
                      <w:rFonts w:asciiTheme="majorHAnsi" w:hAnsiTheme="majorHAnsi"/>
                      <w:b/>
                      <w:i/>
                      <w:color w:val="002060"/>
                      <w:sz w:val="28"/>
                      <w:szCs w:val="28"/>
                    </w:rPr>
                    <w:t>Professional Career Objective</w:t>
                  </w:r>
                </w:p>
                <w:p w:rsidR="00BE1729" w:rsidRPr="00293DA5" w:rsidRDefault="00BE1729" w:rsidP="007A5E92">
                  <w:pPr>
                    <w:spacing w:line="480" w:lineRule="auto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6" o:spid="_x0000_s1035" style="position:absolute;margin-left:328.95pt;margin-top:116.8pt;width:165.7pt;height:135.8pt;z-index:2516695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" fillcolor="#eeece1 [3214]" stroked="f" strokecolor="white [3212]">
            <v:textbox>
              <w:txbxContent>
                <w:p w:rsidR="006F42B0" w:rsidRDefault="006F42B0" w:rsidP="00AE4953">
                  <w:pPr>
                    <w:spacing w:after="0"/>
                    <w:rPr>
                      <w:rFonts w:asciiTheme="majorHAnsi" w:hAnsiTheme="majorHAnsi"/>
                      <w:b/>
                      <w:color w:val="0070C0"/>
                      <w:sz w:val="26"/>
                      <w:szCs w:val="26"/>
                    </w:rPr>
                  </w:pPr>
                </w:p>
                <w:p w:rsidR="00AE4953" w:rsidRDefault="009303E1" w:rsidP="00824E72">
                  <w:pPr>
                    <w:spacing w:after="0"/>
                    <w:jc w:val="center"/>
                    <w:rPr>
                      <w:rFonts w:asciiTheme="majorHAnsi" w:hAnsiTheme="majorHAnsi"/>
                      <w:b/>
                      <w:color w:val="0070C0"/>
                      <w:sz w:val="26"/>
                      <w:szCs w:val="26"/>
                    </w:rPr>
                  </w:pPr>
                  <w:r>
                    <w:rPr>
                      <w:rFonts w:asciiTheme="majorHAnsi" w:hAnsiTheme="majorHAnsi"/>
                      <w:b/>
                      <w:color w:val="0070C0"/>
                      <w:sz w:val="26"/>
                      <w:szCs w:val="26"/>
                    </w:rPr>
                    <w:t xml:space="preserve">Ahmed </w:t>
                  </w:r>
                </w:p>
                <w:p w:rsidR="00B532FD" w:rsidRDefault="00B532FD" w:rsidP="00B532FD">
                  <w:pPr>
                    <w:spacing w:after="0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  <w:p w:rsidR="00AE4953" w:rsidRPr="00980CB9" w:rsidRDefault="00B532FD" w:rsidP="00CA6D36">
                  <w:pPr>
                    <w:spacing w:after="0"/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265FEF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Email</w:t>
                  </w:r>
                  <w:r w:rsidR="00613840">
                    <w:rPr>
                      <w:rFonts w:asciiTheme="majorHAnsi" w:hAnsiTheme="majorHAnsi"/>
                      <w:sz w:val="20"/>
                      <w:szCs w:val="20"/>
                    </w:rPr>
                    <w:t xml:space="preserve">: </w:t>
                  </w:r>
                  <w:hyperlink r:id="rId7" w:history="1">
                    <w:r w:rsidR="00EF55EB" w:rsidRPr="00601FCB">
                      <w:rPr>
                        <w:rStyle w:val="Hyperlink"/>
                        <w:rFonts w:asciiTheme="majorHAnsi" w:hAnsiTheme="majorHAnsi"/>
                        <w:sz w:val="20"/>
                        <w:szCs w:val="20"/>
                      </w:rPr>
                      <w:t>ahmed.380792@2freemail.com</w:t>
                    </w:r>
                  </w:hyperlink>
                  <w:r w:rsidR="00EF55EB">
                    <w:rPr>
                      <w:rFonts w:asciiTheme="majorHAnsi" w:hAnsiTheme="majorHAnsi"/>
                      <w:sz w:val="20"/>
                      <w:szCs w:val="20"/>
                    </w:rPr>
                    <w:t xml:space="preserve"> </w:t>
                  </w:r>
                </w:p>
                <w:p w:rsidR="00AE4953" w:rsidRPr="00980CB9" w:rsidRDefault="00AE4953" w:rsidP="00AE4953">
                  <w:pPr>
                    <w:spacing w:after="0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  <w:p w:rsidR="00BE1729" w:rsidRPr="00980CB9" w:rsidRDefault="00BE1729" w:rsidP="00F00B8F">
                  <w:pPr>
                    <w:spacing w:after="0"/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xbxContent>
            </v:textbox>
          </v:rect>
        </w:pict>
      </w:r>
      <w:r w:rsidR="007A5E92">
        <w:br w:type="page"/>
      </w:r>
    </w:p>
    <w:p w:rsidR="007A5E92" w:rsidRDefault="00B2798D" w:rsidP="007A5E92">
      <w:r>
        <w:rPr>
          <w:noProof/>
          <w:lang w:val="en-US"/>
        </w:rPr>
        <w:lastRenderedPageBreak/>
        <w:pict>
          <v:rect id="Rectangle 147" o:spid="_x0000_s1199" style="position:absolute;margin-left:132.65pt;margin-top:14.75pt;width:361.5pt;height:480.2pt;z-index:252211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" filled="f" stroked="f">
            <v:textbox style="mso-next-textbox:#Rectangle 147">
              <w:txbxContent>
                <w:p w:rsidR="00A34601" w:rsidRPr="00FA6D03" w:rsidRDefault="00A34601" w:rsidP="00A564EB">
                  <w:pPr>
                    <w:spacing w:after="0" w:line="276" w:lineRule="auto"/>
                    <w:jc w:val="both"/>
                    <w:rPr>
                      <w:rFonts w:asciiTheme="majorHAnsi" w:hAnsiTheme="majorHAnsi"/>
                      <w:b/>
                      <w:iCs/>
                      <w:sz w:val="20"/>
                      <w:szCs w:val="20"/>
                    </w:rPr>
                  </w:pPr>
                  <w:r w:rsidRPr="00FA6D03">
                    <w:rPr>
                      <w:rFonts w:asciiTheme="majorHAnsi" w:hAnsiTheme="majorHAnsi"/>
                      <w:b/>
                      <w:iCs/>
                      <w:sz w:val="20"/>
                      <w:szCs w:val="20"/>
                    </w:rPr>
                    <w:t>Job Responsibilities:</w:t>
                  </w:r>
                </w:p>
                <w:p w:rsidR="00A55AC8" w:rsidRPr="00A55AC8" w:rsidRDefault="00A55AC8" w:rsidP="00A564E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Providing regional financial planning solutions such as forecasting, budget administration, resource allocation, and policy compliance within the established timelines, methods and formats.</w:t>
                  </w:r>
                </w:p>
                <w:p w:rsidR="00A564EB" w:rsidRPr="00A564EB" w:rsidRDefault="00A564EB" w:rsidP="00A564E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A564E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Overseeing the financial activities of the </w:t>
                  </w:r>
                  <w:r w:rsidR="005D7BD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organization</w:t>
                  </w:r>
                  <w:r w:rsidRPr="00A564E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and personnel including but not limited to</w:t>
                  </w: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Pr="00A564E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process and policy development, enforcement, enhancement and maintenance; consolidation; financial reporting and accounting operations. </w:t>
                  </w:r>
                </w:p>
                <w:p w:rsidR="00A55AC8" w:rsidRPr="00A55AC8" w:rsidRDefault="00A55AC8" w:rsidP="00A564E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Serving as a key point of contact for third party auditors, the management and bankers for all processes requiring financial information and support.</w:t>
                  </w:r>
                </w:p>
                <w:p w:rsidR="00A55AC8" w:rsidRPr="00A55AC8" w:rsidRDefault="00A55AC8" w:rsidP="00A564E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Overseeing all processes like banking, accounts receivable, accounts payable, general ledger, payroll and utilities, headco</w:t>
                  </w:r>
                  <w:r w:rsidR="00991CD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unt costs, treasury, budgeting,</w:t>
                  </w: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revenue and expenditure variance analysis, inventory accounting, capital assets reconciliations, fixed asset activity &amp; management, debt activity, </w:t>
                  </w:r>
                  <w:r w:rsidR="003E3CDC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cash flow management, </w:t>
                  </w:r>
                  <w:r w:rsidR="00E7222A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pricing analysis, </w:t>
                  </w: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among others.</w:t>
                  </w:r>
                </w:p>
                <w:p w:rsidR="00A55AC8" w:rsidRPr="00A55AC8" w:rsidRDefault="00A55AC8" w:rsidP="00A564E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Monitoring on a regular basis the financial targets against actuals and conducting appropriate variance analysis on a monthly and quarterly basis.</w:t>
                  </w:r>
                </w:p>
                <w:p w:rsidR="00A55AC8" w:rsidRPr="00A55AC8" w:rsidRDefault="00A55AC8" w:rsidP="00A564E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nsuring that the </w:t>
                  </w:r>
                  <w:r w:rsidR="00991CDB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organization</w:t>
                  </w: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is always in compliance with the local laws and regulations as well as the organizations’ policies.</w:t>
                  </w:r>
                </w:p>
                <w:p w:rsidR="00A564EB" w:rsidRPr="00A55AC8" w:rsidRDefault="00A564EB" w:rsidP="00A564E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Overseeing the execution of the budgeting process and developing detailed, analytical revenue and expense budgets.</w:t>
                  </w:r>
                </w:p>
                <w:p w:rsidR="00A55AC8" w:rsidRPr="00A55AC8" w:rsidRDefault="00A55AC8" w:rsidP="00A564E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Conducting ad hoc financial analysis as and when requested by the management.</w:t>
                  </w:r>
                </w:p>
                <w:p w:rsidR="00A55AC8" w:rsidRPr="00A55AC8" w:rsidRDefault="00A55AC8" w:rsidP="00A564E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Developing a sustainable business case analysis and taking care that suitable financial metrics are in place.</w:t>
                  </w:r>
                </w:p>
                <w:p w:rsidR="00A564EB" w:rsidRPr="00A55AC8" w:rsidRDefault="00A564EB" w:rsidP="00A564E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Overseeing the prepar</w:t>
                  </w:r>
                  <w:r w:rsidR="00824DF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ation of Annual Budget</w:t>
                  </w: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, Profit and Loss Account, Balance Sheet, Statement of Cash Flows, Sales Projections, Budget vs</w:t>
                  </w:r>
                  <w:r w:rsidR="00EC2BC3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.</w:t>
                  </w: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Actuals, Aging Analysis, Group and Divisional Budget</w:t>
                  </w:r>
                  <w:r w:rsidR="004F3117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, etc. necessitated by the GAAP</w:t>
                  </w: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&amp; IFRS.</w:t>
                  </w:r>
                </w:p>
                <w:p w:rsidR="00A55AC8" w:rsidRPr="00A55AC8" w:rsidRDefault="00A55AC8" w:rsidP="00A564E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A55AC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Assist and coordinate with the external Auditor during the entire financial auditing process; manage data requirements for audit.</w:t>
                  </w:r>
                </w:p>
                <w:p w:rsidR="007D0F43" w:rsidRDefault="001B1A33" w:rsidP="00A564E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Spearheading the </w:t>
                  </w:r>
                  <w:r w:rsidR="00C0610A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VAT implementation process internally in accordance with the </w:t>
                  </w:r>
                  <w:r w:rsidR="001620C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new UAE VAT Laws.</w:t>
                  </w:r>
                </w:p>
                <w:p w:rsidR="00084596" w:rsidRDefault="008C25FE" w:rsidP="005612D1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Overseein</w:t>
                  </w:r>
                  <w:r w:rsidR="00917ACC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g cash flows</w:t>
                  </w:r>
                  <w:r w:rsidR="00F6271C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to </w:t>
                  </w:r>
                  <w:r w:rsidR="00940EF1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ensure that the funds </w:t>
                  </w:r>
                  <w:r w:rsidR="00325DD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are </w:t>
                  </w:r>
                  <w:r w:rsidR="00E62683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arranged </w:t>
                  </w:r>
                  <w:r w:rsidR="001D56A7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effectively while ensuring there are no shortages of cash in hand.</w:t>
                  </w:r>
                  <w:r w:rsidR="00284171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</w:p>
                <w:p w:rsidR="008460DF" w:rsidRPr="008460DF" w:rsidRDefault="008460DF" w:rsidP="008460DF">
                  <w:p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146" o:spid="_x0000_s1198" style="position:absolute;margin-left:136.75pt;margin-top:-23.05pt;width:361.5pt;height:36.6pt;z-index:2522101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" fillcolor="#f2f2f2" stroked="f">
            <v:textbox style="mso-next-textbox:#Rectangle 146">
              <w:txbxContent>
                <w:p w:rsidR="00A34601" w:rsidRDefault="00541FEF" w:rsidP="00A34601">
                  <w:pPr>
                    <w:spacing w:after="0"/>
                    <w:rPr>
                      <w:rFonts w:asciiTheme="majorHAnsi" w:hAnsiTheme="majorHAnsi"/>
                      <w:b/>
                      <w:color w:val="002060"/>
                    </w:rPr>
                  </w:pPr>
                  <w:r>
                    <w:rPr>
                      <w:rFonts w:asciiTheme="majorHAnsi" w:hAnsiTheme="majorHAnsi"/>
                      <w:b/>
                      <w:color w:val="002060"/>
                    </w:rPr>
                    <w:t>Finance</w:t>
                  </w:r>
                  <w:r w:rsidR="00A34601">
                    <w:rPr>
                      <w:rFonts w:asciiTheme="majorHAnsi" w:hAnsiTheme="majorHAnsi"/>
                      <w:b/>
                      <w:color w:val="002060"/>
                    </w:rPr>
                    <w:t xml:space="preserve"> Manager</w:t>
                  </w:r>
                  <w:r w:rsidR="007D1FBA">
                    <w:rPr>
                      <w:rFonts w:asciiTheme="majorHAnsi" w:hAnsiTheme="majorHAnsi"/>
                      <w:b/>
                      <w:color w:val="002060"/>
                    </w:rPr>
                    <w:t xml:space="preserve">   </w:t>
                  </w:r>
                  <w:r w:rsidR="00C311CD">
                    <w:rPr>
                      <w:rFonts w:asciiTheme="majorHAnsi" w:hAnsiTheme="majorHAnsi"/>
                      <w:b/>
                      <w:color w:val="002060"/>
                    </w:rPr>
                    <w:t>(Reported to GM)</w:t>
                  </w:r>
                  <w:r w:rsidR="007D1FBA">
                    <w:rPr>
                      <w:rFonts w:asciiTheme="majorHAnsi" w:hAnsiTheme="majorHAnsi"/>
                      <w:b/>
                      <w:color w:val="002060"/>
                    </w:rPr>
                    <w:t xml:space="preserve">  </w:t>
                  </w:r>
                  <w:r w:rsidR="00CD6868">
                    <w:rPr>
                      <w:rFonts w:asciiTheme="majorHAnsi" w:hAnsiTheme="majorHAnsi"/>
                      <w:b/>
                      <w:color w:val="002060"/>
                    </w:rPr>
                    <w:t xml:space="preserve">                               </w:t>
                  </w:r>
                </w:p>
                <w:p w:rsidR="00A34601" w:rsidRPr="003F71D0" w:rsidRDefault="006556B6" w:rsidP="00A34601">
                  <w:pPr>
                    <w:spacing w:after="0"/>
                    <w:rPr>
                      <w:rFonts w:asciiTheme="majorHAnsi" w:hAnsiTheme="majorHAnsi"/>
                      <w:b/>
                      <w:szCs w:val="20"/>
                    </w:rPr>
                  </w:pPr>
                  <w:proofErr w:type="spellStart"/>
                  <w:r>
                    <w:rPr>
                      <w:rFonts w:asciiTheme="majorHAnsi" w:hAnsiTheme="majorHAnsi"/>
                      <w:b/>
                      <w:szCs w:val="20"/>
                    </w:rPr>
                    <w:t>Durrat</w:t>
                  </w:r>
                  <w:proofErr w:type="spellEnd"/>
                  <w:r>
                    <w:rPr>
                      <w:rFonts w:asciiTheme="majorHAnsi" w:hAnsiTheme="majorHAnsi"/>
                      <w:b/>
                      <w:szCs w:val="20"/>
                    </w:rPr>
                    <w:t xml:space="preserve"> Al </w:t>
                  </w:r>
                  <w:proofErr w:type="spellStart"/>
                  <w:r>
                    <w:rPr>
                      <w:rFonts w:asciiTheme="majorHAnsi" w:hAnsiTheme="majorHAnsi"/>
                      <w:b/>
                      <w:szCs w:val="20"/>
                    </w:rPr>
                    <w:t>Khaleej</w:t>
                  </w:r>
                  <w:proofErr w:type="spellEnd"/>
                  <w:r>
                    <w:rPr>
                      <w:rFonts w:asciiTheme="majorHAnsi" w:hAnsiTheme="majorHAnsi"/>
                      <w:b/>
                      <w:szCs w:val="20"/>
                    </w:rPr>
                    <w:t xml:space="preserve"> Heav</w:t>
                  </w:r>
                  <w:r w:rsidR="00B23B5B">
                    <w:rPr>
                      <w:rFonts w:asciiTheme="majorHAnsi" w:hAnsiTheme="majorHAnsi"/>
                      <w:b/>
                      <w:szCs w:val="20"/>
                    </w:rPr>
                    <w:t xml:space="preserve">y Machinery </w:t>
                  </w:r>
                  <w:r w:rsidR="003B60F6">
                    <w:rPr>
                      <w:rFonts w:asciiTheme="majorHAnsi" w:hAnsiTheme="majorHAnsi"/>
                      <w:b/>
                      <w:szCs w:val="20"/>
                    </w:rPr>
                    <w:t xml:space="preserve">&amp; </w:t>
                  </w:r>
                  <w:r w:rsidR="00FB1B21">
                    <w:rPr>
                      <w:rFonts w:asciiTheme="majorHAnsi" w:hAnsiTheme="majorHAnsi"/>
                      <w:b/>
                      <w:szCs w:val="20"/>
                    </w:rPr>
                    <w:t>Equipment</w:t>
                  </w:r>
                  <w:r w:rsidR="003B60F6">
                    <w:rPr>
                      <w:rFonts w:asciiTheme="majorHAnsi" w:hAnsiTheme="majorHAnsi"/>
                      <w:b/>
                      <w:szCs w:val="20"/>
                    </w:rPr>
                    <w:t xml:space="preserve"> Est.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144" o:spid="_x0000_s1104" style="position:absolute;margin-left:-14.7pt;margin-top:-27.45pt;width:140.6pt;height:530.7pt;z-index:2522009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" fillcolor="#fbfbfb" strokecolor="#d8d8d8 [2732]"/>
        </w:pict>
      </w:r>
      <w:r>
        <w:rPr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97" type="#_x0000_t202" style="position:absolute;margin-left:125.95pt;margin-top:-27.45pt;width:383.35pt;height:530.7pt;z-index:252209152" strokecolor="#d8d8d8 [2732]">
            <v:textbox>
              <w:txbxContent>
                <w:p w:rsidR="00A34601" w:rsidRDefault="00A34601"/>
              </w:txbxContent>
            </v:textbox>
          </v:shape>
        </w:pict>
      </w:r>
      <w:r>
        <w:rPr>
          <w:noProof/>
          <w:lang w:val="en-US"/>
        </w:rPr>
        <w:pict>
          <v:rect id="Rectangle 142" o:spid="_x0000_s1039" style="position:absolute;margin-left:-18.3pt;margin-top:-56.85pt;width:527.6pt;height:24pt;z-index:2516858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" fillcolor="#c6d9f1 [671]" stroked="f">
            <v:textbox style="mso-next-textbox:#Rectangle 142">
              <w:txbxContent>
                <w:p w:rsidR="00BE1729" w:rsidRPr="007E7C16" w:rsidRDefault="00DE76C1" w:rsidP="007A5E92">
                  <w:pPr>
                    <w:jc w:val="center"/>
                    <w:rPr>
                      <w:rFonts w:asciiTheme="majorHAnsi" w:hAnsiTheme="majorHAnsi"/>
                      <w:b/>
                      <w:i/>
                      <w:color w:val="17365D" w:themeColor="text2" w:themeShade="BF"/>
                      <w:sz w:val="28"/>
                      <w:szCs w:val="28"/>
                    </w:rPr>
                  </w:pPr>
                  <w:r>
                    <w:rPr>
                      <w:rFonts w:asciiTheme="majorHAnsi" w:hAnsiTheme="majorHAnsi"/>
                      <w:b/>
                      <w:i/>
                      <w:color w:val="17365D" w:themeColor="text2" w:themeShade="BF"/>
                      <w:sz w:val="28"/>
                      <w:szCs w:val="28"/>
                    </w:rPr>
                    <w:t xml:space="preserve">Work Experience 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143" o:spid="_x0000_s1037" style="position:absolute;margin-left:125.95pt;margin-top:-40.2pt;width:383.8pt;height:322.65pt;z-index:251658239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" filled="f" strokecolor="#d8d8d8 [2732]">
            <v:textbox style="mso-next-textbox:#Rectangle 143">
              <w:txbxContent>
                <w:p w:rsidR="00BE1729" w:rsidRDefault="00BE1729" w:rsidP="007A5E92"/>
              </w:txbxContent>
            </v:textbox>
          </v:rect>
        </w:pict>
      </w:r>
      <w:r>
        <w:rPr>
          <w:noProof/>
          <w:lang w:val="en-US"/>
        </w:rPr>
        <w:pict>
          <v:rect id="Rectangle 104" o:spid="_x0000_s1103" style="position:absolute;margin-left:-20.55pt;margin-top:-62.8pt;width:535.75pt;height:827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" fillcolor="white [3212]" stroked="f"/>
        </w:pict>
      </w:r>
      <w:r>
        <w:rPr>
          <w:noProof/>
          <w:lang w:val="en-US"/>
        </w:rPr>
        <w:pict>
          <v:rect id="Rectangle 105" o:spid="_x0000_s1102" style="position:absolute;margin-left:-53.85pt;margin-top:-77.75pt;width:599.6pt;height:847.7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" fillcolor="#f6f9fc" stroked="f"/>
        </w:pict>
      </w:r>
    </w:p>
    <w:p w:rsidR="007A5E92" w:rsidRDefault="00B2798D" w:rsidP="007A5E92">
      <w:r>
        <w:rPr>
          <w:noProof/>
          <w:lang w:val="en-US"/>
        </w:rPr>
        <w:pict>
          <v:rect id="_x0000_s1217" style="position:absolute;margin-left:132.75pt;margin-top:525.4pt;width:361.5pt;height:211.15pt;z-index:252236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" filled="f" stroked="f">
            <v:textbox style="mso-next-textbox:#_x0000_s1217">
              <w:txbxContent>
                <w:p w:rsidR="00710A65" w:rsidRPr="00FA6D03" w:rsidRDefault="00710A65" w:rsidP="00710A65">
                  <w:pPr>
                    <w:spacing w:after="0" w:line="276" w:lineRule="auto"/>
                    <w:jc w:val="both"/>
                    <w:rPr>
                      <w:rFonts w:asciiTheme="majorHAnsi" w:hAnsiTheme="majorHAnsi"/>
                      <w:b/>
                      <w:iCs/>
                      <w:sz w:val="20"/>
                      <w:szCs w:val="20"/>
                    </w:rPr>
                  </w:pPr>
                  <w:r w:rsidRPr="00FA6D03">
                    <w:rPr>
                      <w:rFonts w:asciiTheme="majorHAnsi" w:hAnsiTheme="majorHAnsi"/>
                      <w:b/>
                      <w:iCs/>
                      <w:sz w:val="20"/>
                      <w:szCs w:val="20"/>
                    </w:rPr>
                    <w:t>Job Responsibilities:</w:t>
                  </w:r>
                </w:p>
                <w:p w:rsidR="003A44CD" w:rsidRPr="003A44CD" w:rsidRDefault="003A44CD" w:rsidP="003A44CD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Improve</w:t>
                  </w:r>
                  <w:r w:rsidR="00FD32C0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d</w:t>
                  </w:r>
                  <w:r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systems and procedures to streamline the accounting process.</w:t>
                  </w:r>
                </w:p>
                <w:p w:rsidR="003A44CD" w:rsidRPr="003A44CD" w:rsidRDefault="003A44CD" w:rsidP="003A44CD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Advise</w:t>
                  </w:r>
                  <w:r w:rsidR="00FD32C0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d</w:t>
                  </w:r>
                  <w:r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on the improvement of financial management system, internal control system, the use of financial management software and program budgeting.</w:t>
                  </w:r>
                </w:p>
                <w:p w:rsidR="003A44CD" w:rsidRPr="003A44CD" w:rsidRDefault="003A44CD" w:rsidP="003A44CD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Provide</w:t>
                  </w:r>
                  <w:r w:rsidR="002644B5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d</w:t>
                  </w:r>
                  <w:r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approval for payment processes, ensure physical verification of assets, </w:t>
                  </w:r>
                  <w:r w:rsidR="0069055F"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and manage</w:t>
                  </w:r>
                  <w:r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receivables, cash flows / ‘light treasury’, revenue contracts and mandates’ documentation, GL entries (including fund accounting), reconciliation of various accounts, control costs and budgets, among others.</w:t>
                  </w:r>
                </w:p>
                <w:p w:rsidR="00710A65" w:rsidRDefault="003A44CD" w:rsidP="002132B6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Establish</w:t>
                  </w:r>
                  <w:r w:rsidR="00B64049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ed</w:t>
                  </w:r>
                  <w:r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and impose</w:t>
                  </w:r>
                  <w:r w:rsidR="00B64049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d</w:t>
                  </w:r>
                  <w:r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proper accounting methods in line with GAAP &amp; IFRS, accounting policies and procedures; improve systems and procedures to streamline the accounting process and the year-end reporting process.</w:t>
                  </w:r>
                </w:p>
                <w:p w:rsidR="002132B6" w:rsidRPr="002132B6" w:rsidRDefault="007214F9" w:rsidP="002132B6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Carried out stock valuations and </w:t>
                  </w:r>
                  <w:r w:rsidR="00CE7DC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year-end </w:t>
                  </w:r>
                  <w:r w:rsidR="00E9345E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inventory management to ensure that the organization has a healthy inventory</w:t>
                  </w:r>
                  <w:r w:rsidR="009F62A7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flow.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216" style="position:absolute;margin-left:136.85pt;margin-top:490.55pt;width:361.5pt;height:37.7pt;z-index:252235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" fillcolor="#f2f2f2" stroked="f">
            <v:textbox style="mso-next-textbox:#_x0000_s1216">
              <w:txbxContent>
                <w:p w:rsidR="00710A65" w:rsidRDefault="0060077D" w:rsidP="00710A65">
                  <w:pPr>
                    <w:spacing w:after="0"/>
                    <w:rPr>
                      <w:rFonts w:asciiTheme="majorHAnsi" w:hAnsiTheme="majorHAnsi"/>
                      <w:b/>
                      <w:color w:val="002060"/>
                    </w:rPr>
                  </w:pPr>
                  <w:r>
                    <w:rPr>
                      <w:rFonts w:asciiTheme="majorHAnsi" w:hAnsiTheme="majorHAnsi"/>
                      <w:b/>
                      <w:color w:val="002060"/>
                    </w:rPr>
                    <w:t xml:space="preserve">Assistant </w:t>
                  </w:r>
                  <w:r w:rsidR="00710A65">
                    <w:rPr>
                      <w:rFonts w:asciiTheme="majorHAnsi" w:hAnsiTheme="majorHAnsi"/>
                      <w:b/>
                      <w:color w:val="002060"/>
                    </w:rPr>
                    <w:t xml:space="preserve">Finance Manager </w:t>
                  </w:r>
                  <w:r w:rsidR="00ED6788">
                    <w:rPr>
                      <w:rFonts w:asciiTheme="majorHAnsi" w:hAnsiTheme="majorHAnsi"/>
                      <w:b/>
                      <w:color w:val="002060"/>
                    </w:rPr>
                    <w:t>(Reported to MD)</w:t>
                  </w:r>
                  <w:r w:rsidR="00F15395">
                    <w:rPr>
                      <w:rFonts w:asciiTheme="majorHAnsi" w:hAnsiTheme="majorHAnsi"/>
                      <w:b/>
                      <w:color w:val="002060"/>
                    </w:rPr>
                    <w:t xml:space="preserve">        </w:t>
                  </w:r>
                  <w:r w:rsidR="00063E9B">
                    <w:rPr>
                      <w:rFonts w:asciiTheme="majorHAnsi" w:hAnsiTheme="majorHAnsi"/>
                      <w:b/>
                      <w:color w:val="002060"/>
                    </w:rPr>
                    <w:t xml:space="preserve"> Jan 2010 - Jan 2015</w:t>
                  </w:r>
                </w:p>
                <w:p w:rsidR="00710A65" w:rsidRPr="003F71D0" w:rsidRDefault="00C91ABF" w:rsidP="00710A65">
                  <w:pPr>
                    <w:spacing w:after="0"/>
                    <w:rPr>
                      <w:rFonts w:asciiTheme="majorHAnsi" w:hAnsiTheme="majorHAnsi"/>
                      <w:b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Cs w:val="20"/>
                    </w:rPr>
                    <w:t>Galva Coat for Galvanizing &amp; Lighting Poles, Abu Dhabi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214" style="position:absolute;margin-left:-9.05pt;margin-top:632pt;width:128.35pt;height:21.2pt;z-index:252233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" fillcolor="#c6d9f1 [671]" stroked="f" strokecolor="#d8d8d8 [2732]">
            <v:textbox style="mso-next-textbox:#_x0000_s1214">
              <w:txbxContent>
                <w:p w:rsidR="00710A65" w:rsidRPr="00A75C70" w:rsidRDefault="00962314" w:rsidP="00710A65">
                  <w:pPr>
                    <w:jc w:val="center"/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  <w:t>Sep 2002 - Jan 2015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052" style="position:absolute;margin-left:-7.8pt;margin-top:191.3pt;width:128.35pt;height:20.9pt;z-index:2522019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" fillcolor="#c6d9f1 [671]" stroked="f" strokecolor="#d8d8d8 [2732]">
            <v:textbox style="mso-next-textbox:#_x0000_s1052">
              <w:txbxContent>
                <w:p w:rsidR="00BE1729" w:rsidRPr="00A75C70" w:rsidRDefault="00217DD1" w:rsidP="007A5E92">
                  <w:pPr>
                    <w:jc w:val="center"/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ambria" w:hAnsi="Cambria" w:cstheme="minorHAnsi"/>
                      <w:sz w:val="20"/>
                      <w:szCs w:val="20"/>
                      <w:lang w:val="en-US"/>
                    </w:rPr>
                    <w:t>May 2015 - Till Date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shape id="_x0000_s1215" type="#_x0000_t202" style="position:absolute;margin-left:125.9pt;margin-top:483.8pt;width:383.5pt;height:247.6pt;z-index:252234752" strokecolor="#d8d8d8 [2732]">
            <v:textbox>
              <w:txbxContent>
                <w:p w:rsidR="00710A65" w:rsidRDefault="00710A65" w:rsidP="00710A65"/>
              </w:txbxContent>
            </v:textbox>
          </v:shape>
        </w:pict>
      </w:r>
      <w:r>
        <w:rPr>
          <w:noProof/>
          <w:lang w:val="en-US"/>
        </w:rPr>
        <w:pict>
          <v:rect id="_x0000_s1213" style="position:absolute;margin-left:-14.6pt;margin-top:483.8pt;width:140.6pt;height:247.6pt;z-index:252232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" fillcolor="#fbfbfb" strokecolor="#d8d8d8 [2732]"/>
        </w:pict>
      </w:r>
      <w:r w:rsidR="00003586">
        <w:t xml:space="preserve"> -</w:t>
      </w:r>
      <w:r w:rsidR="007A5E92">
        <w:br w:type="page"/>
      </w:r>
    </w:p>
    <w:p w:rsidR="007A5E92" w:rsidRDefault="00B2798D" w:rsidP="00473A99">
      <w:pPr>
        <w:spacing w:after="0"/>
      </w:pPr>
      <w:r>
        <w:rPr>
          <w:noProof/>
          <w:lang w:val="en-US"/>
        </w:rPr>
        <w:lastRenderedPageBreak/>
        <w:pict>
          <v:rect id="_x0000_s1203" style="position:absolute;margin-left:131.05pt;margin-top:-45.2pt;width:361.5pt;height:391.1pt;z-index:2522152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" filled="f" stroked="f">
            <v:textbox style="mso-next-textbox:#_x0000_s1203">
              <w:txbxContent>
                <w:p w:rsidR="00FD32C0" w:rsidRPr="003A44CD" w:rsidRDefault="00FD32C0" w:rsidP="00FD32C0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Oversaw </w:t>
                  </w:r>
                  <w:r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the month end closure processes, generate financial / MIS reports, perform variance analysis &amp; take care of Board meeting’s data requirements.</w:t>
                  </w:r>
                </w:p>
                <w:p w:rsidR="00F41A5C" w:rsidRDefault="00F41A5C" w:rsidP="00F41A5C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 w:rsidRPr="003A44CD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Responsible for supervising, tracking and evaluating all day-today financial activities; handle, oversee and analyze all accounting data and generate accurate reports.</w:t>
                  </w:r>
                </w:p>
                <w:p w:rsidR="002328CC" w:rsidRDefault="002328CC" w:rsidP="00F41A5C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Guiding senior executive in making sound business decisions in the long and short term.</w:t>
                  </w:r>
                </w:p>
                <w:p w:rsidR="000D1A08" w:rsidRDefault="008F7C37" w:rsidP="008F7C37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Analyze cost, pricing, variable contributions, sales result and the company’s actual performance compared to the business plans.</w:t>
                  </w:r>
                </w:p>
                <w:p w:rsidR="002328CC" w:rsidRPr="008F7C37" w:rsidRDefault="008F7C37" w:rsidP="00BD3617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Liaise</w:t>
                  </w:r>
                  <w:r w:rsidRPr="008F7C37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with auditors to ensure appropriate monitoring of company financial books is maintained</w:t>
                  </w: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.</w:t>
                  </w:r>
                </w:p>
                <w:p w:rsidR="002328CC" w:rsidRDefault="002328CC" w:rsidP="00BD3617">
                  <w:p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b/>
                      <w:sz w:val="20"/>
                      <w:szCs w:val="20"/>
                      <w:lang w:val="en-US"/>
                    </w:rPr>
                  </w:pPr>
                </w:p>
                <w:p w:rsidR="002328CC" w:rsidRDefault="002328CC" w:rsidP="00BD3617">
                  <w:p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b/>
                      <w:sz w:val="20"/>
                      <w:szCs w:val="20"/>
                      <w:lang w:val="en-US"/>
                    </w:rPr>
                  </w:pPr>
                </w:p>
                <w:p w:rsidR="008F7C37" w:rsidRDefault="008F7C37" w:rsidP="00BD3617">
                  <w:p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b/>
                      <w:sz w:val="20"/>
                      <w:szCs w:val="20"/>
                      <w:lang w:val="en-US"/>
                    </w:rPr>
                  </w:pPr>
                </w:p>
                <w:p w:rsidR="00BD3617" w:rsidRPr="00327F9E" w:rsidRDefault="00EA7EA9" w:rsidP="00BD3617">
                  <w:p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b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b/>
                      <w:sz w:val="20"/>
                      <w:szCs w:val="20"/>
                      <w:lang w:val="en-US"/>
                    </w:rPr>
                    <w:t>Job R</w:t>
                  </w:r>
                  <w:r w:rsidR="00BD3617" w:rsidRPr="00327F9E">
                    <w:rPr>
                      <w:rFonts w:asciiTheme="majorHAnsi" w:eastAsia="Times New Roman" w:hAnsiTheme="majorHAnsi" w:cs="Times New Roman"/>
                      <w:b/>
                      <w:sz w:val="20"/>
                      <w:szCs w:val="20"/>
                      <w:lang w:val="en-US"/>
                    </w:rPr>
                    <w:t>esponsibilities:</w:t>
                  </w:r>
                </w:p>
                <w:p w:rsidR="00BD3617" w:rsidRDefault="000207AF" w:rsidP="008C5254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Managed the entire Accounts Receivable</w:t>
                  </w:r>
                  <w:r w:rsidR="007F37BF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and </w:t>
                  </w:r>
                  <w:r w:rsidR="009E3AF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Payables accounting</w:t>
                  </w:r>
                  <w:r w:rsidR="00137A4A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processes as well as the </w:t>
                  </w:r>
                  <w:r w:rsidR="003F3884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Year-end Financial reporting</w:t>
                  </w:r>
                  <w:r w:rsidR="00C22418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processes. </w:t>
                  </w:r>
                </w:p>
                <w:p w:rsidR="00A40BD8" w:rsidRDefault="004F017E" w:rsidP="008C5254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Completed all accounting </w:t>
                  </w:r>
                  <w:r w:rsidR="00B528D9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activities like conso</w:t>
                  </w:r>
                  <w:r w:rsidR="009E3AF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lidation of accounts and close,</w:t>
                  </w:r>
                  <w:r w:rsidR="00B528D9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r w:rsidR="00B35D62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financial auditing, cost control and budgeting, </w:t>
                  </w:r>
                  <w:r w:rsidR="00EC29C1" w:rsidRPr="00EC29C1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bank accounts reconciliati</w:t>
                  </w:r>
                  <w:r w:rsidR="007C5D59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on, and WPS </w:t>
                  </w:r>
                  <w:r w:rsidR="00EC29C1" w:rsidRPr="00EC29C1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prep</w:t>
                  </w:r>
                  <w:r w:rsidR="00B86A49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aration</w:t>
                  </w:r>
                  <w:r w:rsidR="00B97A7F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, </w:t>
                  </w:r>
                  <w:r w:rsidR="00102FAC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etc.</w:t>
                  </w:r>
                </w:p>
                <w:p w:rsidR="00DF157B" w:rsidRDefault="00DF157B" w:rsidP="008C5254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76" w:lineRule="auto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Was involved in providing </w:t>
                  </w:r>
                  <w:r w:rsidR="00A76347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an overall </w:t>
                  </w:r>
                  <w:r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su</w:t>
                  </w:r>
                  <w:r w:rsidR="00525525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>pport to the costing department.</w:t>
                  </w:r>
                  <w:r w:rsidR="00671ED6"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</w:p>
                <w:p w:rsidR="007B63E6" w:rsidRPr="007B63E6" w:rsidRDefault="007B63E6" w:rsidP="007B63E6">
                  <w:p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</w:p>
                <w:p w:rsidR="00BD3617" w:rsidRPr="004913ED" w:rsidRDefault="00BD3617" w:rsidP="00BD3617">
                  <w:pPr>
                    <w:spacing w:after="0"/>
                    <w:jc w:val="both"/>
                    <w:rPr>
                      <w:rFonts w:asciiTheme="majorHAnsi" w:eastAsia="Times New Roman" w:hAnsiTheme="majorHAnsi" w:cs="Times New Roman"/>
                      <w:sz w:val="20"/>
                      <w:szCs w:val="20"/>
                      <w:lang w:val="en-US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shape id="_x0000_s1201" type="#_x0000_t202" style="position:absolute;margin-left:123.5pt;margin-top:-51.15pt;width:383.35pt;height:397.05pt;z-index:252213248" strokecolor="#d8d8d8 [2732]">
            <v:textbox style="mso-next-textbox:#_x0000_s1201">
              <w:txbxContent>
                <w:p w:rsidR="00F8634E" w:rsidRDefault="00F8634E" w:rsidP="00F8634E"/>
              </w:txbxContent>
            </v:textbox>
          </v:shape>
        </w:pict>
      </w:r>
      <w:r>
        <w:rPr>
          <w:noProof/>
          <w:lang w:val="en-US"/>
        </w:rPr>
        <w:pict>
          <v:rect id="_x0000_s1200" style="position:absolute;margin-left:-16.3pt;margin-top:-51.15pt;width:139.8pt;height:397.05pt;z-index:2522122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" fillcolor="#fbfbfb" strokecolor="#d8d8d8 [2732]"/>
        </w:pict>
      </w:r>
      <w:r>
        <w:rPr>
          <w:noProof/>
          <w:lang w:val="en-US"/>
        </w:rPr>
        <w:pict>
          <v:rect id="Rectangle 152" o:spid="_x0000_s1054" style="position:absolute;margin-left:-19.7pt;margin-top:-61.15pt;width:533.45pt;height:825.8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" fillcolor="white [3212]" stroked="f">
            <v:textbox style="mso-next-textbox:#Rectangle 152">
              <w:txbxContent>
                <w:p w:rsidR="00BE1729" w:rsidRDefault="00BE1729" w:rsidP="007A5E92">
                  <w:pPr>
                    <w:jc w:val="center"/>
                    <w:rPr>
                      <w:b/>
                      <w:bCs/>
                    </w:rPr>
                  </w:pPr>
                </w:p>
                <w:p w:rsidR="00D342D1" w:rsidRDefault="00D342D1" w:rsidP="007A5E92">
                  <w:pPr>
                    <w:jc w:val="center"/>
                    <w:rPr>
                      <w:b/>
                      <w:bCs/>
                    </w:rPr>
                  </w:pPr>
                </w:p>
                <w:p w:rsidR="00110C84" w:rsidRDefault="00110C84" w:rsidP="007A5E92">
                  <w:pPr>
                    <w:jc w:val="center"/>
                    <w:rPr>
                      <w:b/>
                      <w:bCs/>
                    </w:rPr>
                  </w:pPr>
                </w:p>
                <w:p w:rsidR="00D342D1" w:rsidRPr="00FA71DB" w:rsidRDefault="00D342D1" w:rsidP="007A5E92">
                  <w:pPr>
                    <w:jc w:val="center"/>
                    <w:rPr>
                      <w:b/>
                      <w:bCs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Rectangle 154" o:spid="_x0000_s1097" style="position:absolute;margin-left:-53.85pt;margin-top:-1in;width:598.95pt;height:844.3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" fillcolor="#f6f9fc" stroked="f"/>
        </w:pict>
      </w:r>
    </w:p>
    <w:p w:rsidR="00CE76D0" w:rsidRDefault="00B2798D">
      <w:r>
        <w:rPr>
          <w:noProof/>
          <w:lang w:val="en-US"/>
        </w:rPr>
        <w:pict>
          <v:rect id="_x0000_s1218" style="position:absolute;margin-left:135.05pt;margin-top:96.6pt;width:361.5pt;height:27.2pt;z-index:252237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" fillcolor="#f2f2f2" stroked="f">
            <v:textbox style="mso-next-textbox:#_x0000_s1218">
              <w:txbxContent>
                <w:p w:rsidR="000D1A08" w:rsidRDefault="000D1A08" w:rsidP="000D1A08">
                  <w:pPr>
                    <w:spacing w:after="0"/>
                    <w:jc w:val="both"/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</w:pPr>
                  <w:r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  <w:t>Chief Accountant                                                               Apr 2008 - Dec 2009</w:t>
                  </w:r>
                </w:p>
                <w:p w:rsidR="000D1A08" w:rsidRPr="000D1A08" w:rsidRDefault="000D1A08" w:rsidP="000D1A08">
                  <w:pPr>
                    <w:spacing w:after="0"/>
                    <w:rPr>
                      <w:rFonts w:asciiTheme="majorHAnsi" w:hAnsiTheme="majorHAnsi"/>
                      <w:b/>
                      <w:color w:val="002060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221" style="position:absolute;margin-left:134.35pt;margin-top:226.55pt;width:361.5pt;height:27.2pt;z-index:252240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" fillcolor="#f2f2f2" stroked="f">
            <v:textbox style="mso-next-textbox:#_x0000_s1221">
              <w:txbxContent>
                <w:p w:rsidR="002146F4" w:rsidRDefault="007E4D43" w:rsidP="002146F4">
                  <w:pPr>
                    <w:spacing w:after="0"/>
                    <w:jc w:val="both"/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</w:pPr>
                  <w:r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  <w:t xml:space="preserve">Senior </w:t>
                  </w:r>
                  <w:r w:rsidR="002146F4"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  <w:t xml:space="preserve">Accountant                                                            </w:t>
                  </w:r>
                  <w:r w:rsidR="00943BBE"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  <w:t>Jul 2006 - Mar 2008</w:t>
                  </w:r>
                </w:p>
                <w:p w:rsidR="002146F4" w:rsidRPr="000D1A08" w:rsidRDefault="002146F4" w:rsidP="002146F4">
                  <w:pPr>
                    <w:spacing w:after="0"/>
                    <w:rPr>
                      <w:rFonts w:asciiTheme="majorHAnsi" w:hAnsiTheme="majorHAnsi"/>
                      <w:b/>
                      <w:color w:val="002060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220" style="position:absolute;margin-left:134.35pt;margin-top:262.25pt;width:361.5pt;height:27.2pt;z-index:252239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" fillcolor="#f2f2f2" stroked="f">
            <v:textbox style="mso-next-textbox:#_x0000_s1220">
              <w:txbxContent>
                <w:p w:rsidR="002146F4" w:rsidRDefault="001F4BE0" w:rsidP="002146F4">
                  <w:pPr>
                    <w:spacing w:after="0"/>
                    <w:jc w:val="both"/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</w:pPr>
                  <w:r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  <w:t xml:space="preserve">General </w:t>
                  </w:r>
                  <w:r w:rsidR="002146F4"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  <w:t xml:space="preserve">Accountant                               </w:t>
                  </w:r>
                  <w:r w:rsidR="005F675B"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  <w:t xml:space="preserve">                           Apr 2004 - Jun 2006</w:t>
                  </w:r>
                </w:p>
                <w:p w:rsidR="002146F4" w:rsidRPr="000D1A08" w:rsidRDefault="002146F4" w:rsidP="002146F4">
                  <w:pPr>
                    <w:spacing w:after="0"/>
                    <w:rPr>
                      <w:rFonts w:asciiTheme="majorHAnsi" w:hAnsiTheme="majorHAnsi"/>
                      <w:b/>
                      <w:color w:val="002060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rect id="_x0000_s1222" style="position:absolute;margin-left:134.65pt;margin-top:298.9pt;width:361.5pt;height:27.2pt;z-index:2522419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" fillcolor="#f2f2f2" stroked="f">
            <v:textbox style="mso-next-textbox:#_x0000_s1222">
              <w:txbxContent>
                <w:p w:rsidR="00F20452" w:rsidRDefault="00F20452" w:rsidP="00F20452">
                  <w:pPr>
                    <w:spacing w:after="0"/>
                    <w:jc w:val="both"/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</w:pPr>
                  <w:r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  <w:t xml:space="preserve">Accountant Clerk                              </w:t>
                  </w:r>
                  <w:r w:rsidR="00AD2E57"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  <w:t xml:space="preserve">                           </w:t>
                  </w:r>
                  <w:r w:rsidR="0016033A"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  <w:t xml:space="preserve">       </w:t>
                  </w:r>
                  <w:r w:rsidR="00AD2E57">
                    <w:rPr>
                      <w:rFonts w:asciiTheme="majorHAnsi" w:hAnsiTheme="majorHAnsi"/>
                      <w:b/>
                      <w:color w:val="002060"/>
                      <w:lang w:val="en-US"/>
                    </w:rPr>
                    <w:t>Sep 2002 - Mar 2004</w:t>
                  </w:r>
                </w:p>
                <w:p w:rsidR="00F20452" w:rsidRPr="000D1A08" w:rsidRDefault="00F20452" w:rsidP="00F20452">
                  <w:pPr>
                    <w:spacing w:after="0"/>
                    <w:rPr>
                      <w:rFonts w:asciiTheme="majorHAnsi" w:hAnsiTheme="majorHAnsi"/>
                      <w:b/>
                      <w:color w:val="002060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group id="_x0000_s1227" style="position:absolute;margin-left:-19.7pt;margin-top:341.7pt;width:526.3pt;height:333.95pt;z-index:252243456" coordorigin="717,7123" coordsize="10526,6679">
            <v:group id="_x0000_s1225" style="position:absolute;left:717;top:9584;width:10509;height:4218" coordorigin="717,9428" coordsize="10509,4218">
              <v:group id="_x0000_s1223" style="position:absolute;left:717;top:11223;width:10494;height:2423" coordorigin="717,11223" coordsize="10494,2423">
                <v:rect id="_x0000_s1088" style="position:absolute;left:717;top:11223;width:10488;height:5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" fillcolor="#c6d9f1 [671]" stroked="f">
                  <v:textbox style="mso-next-textbox:#_x0000_s1088">
                    <w:txbxContent>
                      <w:p w:rsidR="00112916" w:rsidRPr="00AA0857" w:rsidRDefault="00112916" w:rsidP="00112916">
                        <w:pPr>
                          <w:jc w:val="center"/>
                        </w:pPr>
                        <w:r>
                          <w:rPr>
                            <w:rFonts w:asciiTheme="majorHAnsi" w:hAnsiTheme="majorHAnsi"/>
                            <w:b/>
                            <w:i/>
                            <w:color w:val="17365D" w:themeColor="text2" w:themeShade="BF"/>
                            <w:sz w:val="28"/>
                            <w:szCs w:val="28"/>
                          </w:rPr>
                          <w:t>Personal Profile</w:t>
                        </w:r>
                      </w:p>
                    </w:txbxContent>
                  </v:textbox>
                </v:rect>
                <v:rect id="_x0000_s1089" style="position:absolute;left:737;top:11810;width:10474;height:18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" strokecolor="#d9d9d9">
                  <v:textbox style="mso-next-textbox:#_x0000_s1089">
                    <w:txbxContent>
                      <w:p w:rsidR="00112916" w:rsidRPr="00731EAD" w:rsidRDefault="00C54D68" w:rsidP="00642C44">
                        <w:pPr>
                          <w:spacing w:after="0" w:line="276" w:lineRule="auto"/>
                          <w:ind w:left="2160"/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</w:pP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Date of Birth</w:t>
                        </w: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ab/>
                        </w:r>
                        <w:r w:rsidR="00112916"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: </w:t>
                        </w:r>
                        <w:r w:rsidR="00112916"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ab/>
                        </w:r>
                        <w:r w:rsidR="00B4658F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25</w:t>
                        </w:r>
                        <w:r w:rsidR="00B4658F" w:rsidRPr="00B4658F">
                          <w:rPr>
                            <w:rFonts w:asciiTheme="majorHAnsi" w:hAnsiTheme="majorHAnsi"/>
                            <w:sz w:val="20"/>
                            <w:szCs w:val="20"/>
                            <w:vertAlign w:val="superscript"/>
                          </w:rPr>
                          <w:t>th</w:t>
                        </w:r>
                        <w:r w:rsidR="00B4658F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 August</w:t>
                        </w:r>
                        <w:r w:rsidR="004B2F63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 1983</w:t>
                        </w:r>
                      </w:p>
                      <w:p w:rsidR="00112916" w:rsidRPr="00731EAD" w:rsidRDefault="00112916" w:rsidP="00642C44">
                        <w:pPr>
                          <w:spacing w:after="0" w:line="276" w:lineRule="auto"/>
                          <w:ind w:left="2160"/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</w:pP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Nationality</w:t>
                        </w: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ab/>
                          <w:t>:</w:t>
                        </w: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ab/>
                        </w:r>
                        <w:r w:rsidR="007D693F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Indian</w:t>
                        </w:r>
                      </w:p>
                      <w:p w:rsidR="00683468" w:rsidRPr="00731EAD" w:rsidRDefault="00112916" w:rsidP="00642C44">
                        <w:pPr>
                          <w:spacing w:after="0" w:line="276" w:lineRule="auto"/>
                          <w:ind w:left="2160"/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</w:pP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Languages    </w:t>
                        </w: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ab/>
                          <w:t xml:space="preserve">: </w:t>
                        </w: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ab/>
                        </w:r>
                        <w:r w:rsidR="00B35694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English</w:t>
                        </w:r>
                        <w:r w:rsidR="00824DFE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, Arabic and Urdu</w:t>
                        </w:r>
                      </w:p>
                      <w:p w:rsidR="00E701C9" w:rsidRPr="00731EAD" w:rsidRDefault="00E701C9" w:rsidP="00642C44">
                        <w:pPr>
                          <w:spacing w:after="0" w:line="276" w:lineRule="auto"/>
                          <w:ind w:left="2160"/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</w:pP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Driving Licence  </w:t>
                        </w: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ab/>
                          <w:t xml:space="preserve">: </w:t>
                        </w: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ab/>
                          <w:t xml:space="preserve">Valid </w:t>
                        </w:r>
                        <w:r w:rsidR="008F4FE1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UAE</w:t>
                        </w:r>
                      </w:p>
                      <w:p w:rsidR="00B95BD5" w:rsidRPr="00731EAD" w:rsidRDefault="007B0885" w:rsidP="00642C44">
                        <w:pPr>
                          <w:spacing w:after="0" w:line="276" w:lineRule="auto"/>
                          <w:ind w:left="2160"/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</w:pP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Visa     </w:t>
                        </w:r>
                        <w:r w:rsidR="00B95BD5"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    </w:t>
                        </w:r>
                        <w:r w:rsidR="00B95BD5"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ab/>
                          <w:t xml:space="preserve">: </w:t>
                        </w:r>
                        <w:r w:rsidR="00B95BD5"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ab/>
                        </w:r>
                        <w:r w:rsidR="00704263"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Employment</w:t>
                        </w:r>
                      </w:p>
                      <w:p w:rsidR="00112916" w:rsidRPr="00731EAD" w:rsidRDefault="00112916" w:rsidP="00642C44">
                        <w:pPr>
                          <w:spacing w:after="0" w:line="276" w:lineRule="auto"/>
                          <w:ind w:left="2160"/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</w:pP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Reference</w:t>
                        </w: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ab/>
                          <w:t>:</w:t>
                        </w:r>
                        <w:r w:rsidRPr="00731EAD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ab/>
                          <w:t>Available upon request</w:t>
                        </w:r>
                      </w:p>
                      <w:p w:rsidR="00112916" w:rsidRPr="00731EAD" w:rsidRDefault="00112916" w:rsidP="00112916">
                        <w:pPr>
                          <w:spacing w:after="0"/>
                          <w:ind w:left="2160"/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</w:pPr>
                      </w:p>
                      <w:p w:rsidR="00112916" w:rsidRPr="00731EAD" w:rsidRDefault="00112916" w:rsidP="00112916">
                        <w:pPr>
                          <w:spacing w:after="0"/>
                          <w:ind w:left="2160"/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</w:pPr>
                      </w:p>
                      <w:p w:rsidR="00112916" w:rsidRPr="00731EAD" w:rsidRDefault="00112916" w:rsidP="00112916">
                        <w:pPr>
                          <w:spacing w:after="0"/>
                          <w:ind w:left="2160"/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rect>
              </v:group>
              <v:group id="_x0000_s1224" style="position:absolute;left:751;top:9428;width:10475;height:1649" coordorigin="751,9428" coordsize="10475,1649">
                <v:shape id="_x0000_s1193" type="#_x0000_t202" style="position:absolute;left:754;top:9428;width:10472;height:621" fillcolor="#c6d9f1 [671]" stroked="f">
                  <v:textbox style="mso-next-textbox:#_x0000_s1193">
                    <w:txbxContent>
                      <w:p w:rsidR="00E92F9E" w:rsidRPr="00BE1FAE" w:rsidRDefault="00E92F9E" w:rsidP="00E92F9E">
                        <w:pPr>
                          <w:spacing w:after="0"/>
                          <w:jc w:val="center"/>
                          <w:rPr>
                            <w:rFonts w:asciiTheme="majorHAnsi" w:hAnsiTheme="majorHAnsi"/>
                            <w:b/>
                            <w:i/>
                            <w:color w:val="17365D" w:themeColor="text2" w:themeShade="BF"/>
                            <w:sz w:val="28"/>
                            <w:szCs w:val="28"/>
                          </w:rPr>
                        </w:pPr>
                        <w:proofErr w:type="gramStart"/>
                        <w:r w:rsidRPr="00BE1FAE">
                          <w:rPr>
                            <w:rFonts w:asciiTheme="majorHAnsi" w:hAnsiTheme="majorHAnsi"/>
                            <w:b/>
                            <w:i/>
                            <w:color w:val="17365D" w:themeColor="text2" w:themeShade="BF"/>
                            <w:sz w:val="28"/>
                            <w:szCs w:val="28"/>
                          </w:rPr>
                          <w:t>IT</w:t>
                        </w:r>
                        <w:proofErr w:type="gramEnd"/>
                        <w:r w:rsidRPr="00BE1FAE">
                          <w:rPr>
                            <w:rFonts w:asciiTheme="majorHAnsi" w:hAnsiTheme="majorHAnsi"/>
                            <w:b/>
                            <w:i/>
                            <w:color w:val="17365D" w:themeColor="text2" w:themeShade="BF"/>
                            <w:sz w:val="28"/>
                            <w:szCs w:val="28"/>
                          </w:rPr>
                          <w:t xml:space="preserve"> Skills</w:t>
                        </w:r>
                      </w:p>
                    </w:txbxContent>
                  </v:textbox>
                </v:shape>
                <v:shape id="_x0000_s1194" type="#_x0000_t202" style="position:absolute;left:751;top:10138;width:10440;height:939" strokecolor="#d8d8d8 [2732]">
                  <v:textbox style="mso-next-textbox:#_x0000_s1194">
                    <w:txbxContent>
                      <w:p w:rsidR="00E0257E" w:rsidRPr="00731EAD" w:rsidRDefault="001A2D0D" w:rsidP="00642C44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rFonts w:asciiTheme="majorHAnsi" w:hAnsiTheme="majorHAnsi"/>
                            <w:sz w:val="18"/>
                          </w:rPr>
                        </w:pPr>
                        <w:r>
                          <w:rPr>
                            <w:rFonts w:asciiTheme="majorHAnsi" w:hAnsiTheme="majorHAnsi"/>
                            <w:bCs/>
                            <w:iCs/>
                            <w:sz w:val="20"/>
                            <w:szCs w:val="24"/>
                          </w:rPr>
                          <w:t>BAAN</w:t>
                        </w:r>
                        <w:r w:rsidR="00E0257E" w:rsidRPr="00731EAD">
                          <w:rPr>
                            <w:rFonts w:asciiTheme="majorHAnsi" w:hAnsiTheme="majorHAnsi"/>
                            <w:bCs/>
                            <w:iCs/>
                            <w:sz w:val="20"/>
                            <w:szCs w:val="24"/>
                          </w:rPr>
                          <w:t xml:space="preserve"> </w:t>
                        </w:r>
                        <w:r w:rsidR="00F14B96" w:rsidRPr="00731EAD">
                          <w:rPr>
                            <w:rFonts w:asciiTheme="majorHAnsi" w:hAnsiTheme="majorHAnsi"/>
                            <w:bCs/>
                            <w:iCs/>
                            <w:sz w:val="20"/>
                            <w:szCs w:val="24"/>
                          </w:rPr>
                          <w:t>ERP</w:t>
                        </w:r>
                        <w:r w:rsidR="00E0257E" w:rsidRPr="00731EAD">
                          <w:rPr>
                            <w:rFonts w:asciiTheme="majorHAnsi" w:hAnsiTheme="majorHAnsi"/>
                            <w:bCs/>
                            <w:iCs/>
                            <w:sz w:val="20"/>
                            <w:szCs w:val="24"/>
                          </w:rPr>
                          <w:t xml:space="preserve"> </w:t>
                        </w:r>
                      </w:p>
                      <w:p w:rsidR="00E92F9E" w:rsidRPr="00731EAD" w:rsidRDefault="00E92F9E" w:rsidP="00642C44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731EAD">
                          <w:rPr>
                            <w:rFonts w:asciiTheme="majorHAnsi" w:hAnsiTheme="majorHAnsi"/>
                            <w:bCs/>
                            <w:iCs/>
                            <w:sz w:val="20"/>
                            <w:szCs w:val="24"/>
                          </w:rPr>
                          <w:t>MS Office Suite (Advanced Excel, Word, PowerPoint)</w:t>
                        </w:r>
                      </w:p>
                      <w:p w:rsidR="00E92F9E" w:rsidRPr="00731EAD" w:rsidRDefault="00E92F9E" w:rsidP="00642C44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731EAD">
                          <w:rPr>
                            <w:rFonts w:asciiTheme="majorHAnsi" w:hAnsiTheme="majorHAnsi"/>
                            <w:bCs/>
                            <w:iCs/>
                            <w:sz w:val="20"/>
                            <w:szCs w:val="24"/>
                          </w:rPr>
                          <w:t>Email, Internet and Other Web Based Tools</w:t>
                        </w:r>
                      </w:p>
                    </w:txbxContent>
                  </v:textbox>
                </v:shape>
              </v:group>
            </v:group>
            <v:group id="_x0000_s1226" style="position:absolute;left:769;top:7123;width:10474;height:2317" coordorigin="769,7045" coordsize="10474,2317">
              <v:rect id="Rectangle 76" o:spid="_x0000_s1062" style="position:absolute;left:769;top:7045;width:10474;height: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" fillcolor="#c6d9f1 [671]" stroked="f">
                <v:textbox style="mso-next-textbox:#Rectangle 76">
                  <w:txbxContent>
                    <w:p w:rsidR="00112916" w:rsidRPr="00AA0857" w:rsidRDefault="00112916" w:rsidP="00112916">
                      <w:pPr>
                        <w:jc w:val="center"/>
                      </w:pPr>
                      <w:r w:rsidRPr="00AA0857">
                        <w:rPr>
                          <w:rFonts w:asciiTheme="majorHAnsi" w:hAnsiTheme="majorHAnsi"/>
                          <w:b/>
                          <w:i/>
                          <w:color w:val="17365D" w:themeColor="text2" w:themeShade="BF"/>
                          <w:sz w:val="28"/>
                          <w:szCs w:val="28"/>
                        </w:rPr>
                        <w:t>Academic Qualification</w:t>
                      </w:r>
                      <w:r w:rsidR="0099590A">
                        <w:rPr>
                          <w:rFonts w:asciiTheme="majorHAnsi" w:hAnsiTheme="majorHAnsi"/>
                          <w:b/>
                          <w:i/>
                          <w:color w:val="17365D" w:themeColor="text2" w:themeShade="BF"/>
                          <w:sz w:val="28"/>
                          <w:szCs w:val="28"/>
                        </w:rPr>
                        <w:t xml:space="preserve"> </w:t>
                      </w:r>
                      <w:r w:rsidR="001A32A0">
                        <w:rPr>
                          <w:rFonts w:asciiTheme="majorHAnsi" w:hAnsiTheme="majorHAnsi"/>
                          <w:b/>
                          <w:i/>
                          <w:color w:val="17365D" w:themeColor="text2" w:themeShade="BF"/>
                          <w:sz w:val="28"/>
                          <w:szCs w:val="28"/>
                        </w:rPr>
                        <w:t>&amp; Certification</w:t>
                      </w:r>
                    </w:p>
                  </w:txbxContent>
                </v:textbox>
              </v:rect>
              <v:group id="_x0000_s1152" style="position:absolute;left:790;top:7561;width:10447;height:904" coordorigin="740,2146" coordsize="10447,904">
                <v:rect id="Rectangle 78" o:spid="_x0000_s1065" style="position:absolute;left:3585;top:2149;width:7602;height:90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" strokecolor="#d9d9d9">
                  <v:textbox style="mso-next-textbox:#Rectangle 78">
                    <w:txbxContent>
                      <w:p w:rsidR="00112916" w:rsidRPr="002E360C" w:rsidRDefault="00112916" w:rsidP="00112916"/>
                    </w:txbxContent>
                  </v:textbox>
                </v:rect>
                <v:rect id="Rectangle 80" o:spid="_x0000_s1063" style="position:absolute;left:3762;top:2197;width:7268;height:697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" fillcolor="#eeece1" stroked="f">
                  <v:textbox style="mso-next-textbox:#Rectangle 80">
                    <w:txbxContent>
                      <w:p w:rsidR="00D73486" w:rsidRDefault="00A8390B" w:rsidP="005C2FF8">
                        <w:pPr>
                          <w:spacing w:after="0"/>
                          <w:rPr>
                            <w:rFonts w:asciiTheme="majorHAnsi" w:hAnsiTheme="majorHAnsi"/>
                            <w:b/>
                          </w:rPr>
                        </w:pPr>
                        <w:r>
                          <w:rPr>
                            <w:rFonts w:asciiTheme="majorHAnsi" w:hAnsiTheme="majorHAnsi"/>
                            <w:b/>
                          </w:rPr>
                          <w:t xml:space="preserve">Dual MBA in </w:t>
                        </w:r>
                        <w:r w:rsidR="00704507">
                          <w:rPr>
                            <w:rFonts w:asciiTheme="majorHAnsi" w:hAnsiTheme="majorHAnsi"/>
                            <w:b/>
                          </w:rPr>
                          <w:t xml:space="preserve">Finance </w:t>
                        </w:r>
                        <w:r w:rsidR="00FB334A">
                          <w:rPr>
                            <w:rFonts w:asciiTheme="majorHAnsi" w:hAnsiTheme="majorHAnsi"/>
                            <w:b/>
                          </w:rPr>
                          <w:t>&amp; Industrial Management</w:t>
                        </w:r>
                      </w:p>
                      <w:p w:rsidR="00AC120A" w:rsidRPr="00693210" w:rsidRDefault="00AF0A76" w:rsidP="005C2FF8">
                        <w:pPr>
                          <w:spacing w:after="0"/>
                          <w:rPr>
                            <w:rFonts w:asciiTheme="majorHAnsi" w:hAnsiTheme="majorHAnsi"/>
                          </w:rPr>
                        </w:pPr>
                        <w:r>
                          <w:rPr>
                            <w:rFonts w:asciiTheme="majorHAnsi" w:hAnsiTheme="majorHAnsi"/>
                          </w:rPr>
                          <w:t>Halifax University</w:t>
                        </w:r>
                        <w:bookmarkStart w:id="0" w:name="_GoBack"/>
                        <w:bookmarkEnd w:id="0"/>
                      </w:p>
                    </w:txbxContent>
                  </v:textbox>
                </v:rect>
                <v:rect id="_x0000_s1096" style="position:absolute;left:740;top:2146;width:2859;height:9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" fillcolor="#fbfbfb" strokecolor="#d9d9d9"/>
                <v:rect id="_x0000_s1064" style="position:absolute;left:884;top:2365;width:2567;height:43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" fillcolor="#c6d9f1" stroked="f" strokecolor="#d8d8d8 [2732]">
                  <v:textbox style="mso-next-textbox:#_x0000_s1064">
                    <w:txbxContent>
                      <w:p w:rsidR="000479B8" w:rsidRPr="00E85B8A" w:rsidRDefault="00A916AB" w:rsidP="000479B8">
                        <w:pPr>
                          <w:jc w:val="center"/>
                          <w:rPr>
                            <w:rFonts w:ascii="Cambria" w:hAnsi="Cambria" w:cstheme="minorHAnsi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ascii="Cambria" w:hAnsi="Cambria" w:cstheme="minorHAnsi"/>
                            <w:sz w:val="20"/>
                            <w:szCs w:val="20"/>
                            <w:lang w:val="en-US"/>
                          </w:rPr>
                          <w:t>2010</w:t>
                        </w:r>
                      </w:p>
                      <w:p w:rsidR="00050BC8" w:rsidRPr="009259EB" w:rsidRDefault="00050BC8" w:rsidP="00050BC8">
                        <w:pPr>
                          <w:jc w:val="center"/>
                          <w:rPr>
                            <w:rFonts w:ascii="Cambria" w:hAnsi="Cambria" w:cstheme="minorHAnsi"/>
                            <w:sz w:val="20"/>
                            <w:szCs w:val="20"/>
                            <w:lang w:val="en-US"/>
                          </w:rPr>
                        </w:pPr>
                      </w:p>
                    </w:txbxContent>
                  </v:textbox>
                </v:rect>
              </v:group>
              <v:group id="_x0000_s1173" style="position:absolute;left:800;top:8465;width:10437;height:897" coordorigin="750,3050" coordsize="10437,897">
                <v:rect id="_x0000_s1095" style="position:absolute;left:750;top:3050;width:2853;height:897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" fillcolor="#fbfbfb" strokecolor="#d9d9d9"/>
                <v:rect id="_x0000_s1068" style="position:absolute;left:3599;top:3050;width:7588;height:897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" strokecolor="#d9d9d9">
                  <v:textbox style="mso-next-textbox:#_x0000_s1068">
                    <w:txbxContent>
                      <w:p w:rsidR="002E4D48" w:rsidRPr="002E360C" w:rsidRDefault="002E4D48" w:rsidP="002E4D48"/>
                    </w:txbxContent>
                  </v:textbox>
                </v:rect>
                <v:rect id="_x0000_s1066" style="position:absolute;left:913;top:3244;width:2567;height:43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" fillcolor="#c6d9f1" stroked="f" strokecolor="#d8d8d8 [2732]">
                  <v:textbox style="mso-next-textbox:#_x0000_s1066">
                    <w:txbxContent>
                      <w:p w:rsidR="000479B8" w:rsidRPr="00E85B8A" w:rsidRDefault="00CC1124" w:rsidP="000479B8">
                        <w:pPr>
                          <w:jc w:val="center"/>
                          <w:rPr>
                            <w:rFonts w:ascii="Cambria" w:hAnsi="Cambria" w:cstheme="minorHAnsi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ascii="Cambria" w:hAnsi="Cambria" w:cstheme="minorHAnsi"/>
                            <w:sz w:val="20"/>
                            <w:szCs w:val="20"/>
                            <w:lang w:val="en-US"/>
                          </w:rPr>
                          <w:t>2007</w:t>
                        </w:r>
                      </w:p>
                      <w:p w:rsidR="002E4D48" w:rsidRPr="00D8438E" w:rsidRDefault="002E4D48" w:rsidP="002E4D48">
                        <w:pPr>
                          <w:jc w:val="center"/>
                          <w:rPr>
                            <w:rFonts w:ascii="Cambria" w:hAnsi="Cambria" w:cstheme="minorHAnsi"/>
                            <w:sz w:val="20"/>
                            <w:szCs w:val="20"/>
                            <w:lang w:val="en-US"/>
                          </w:rPr>
                        </w:pPr>
                      </w:p>
                    </w:txbxContent>
                  </v:textbox>
                </v:rect>
                <v:rect id="_x0000_s1067" style="position:absolute;left:3797;top:3106;width:7268;height:72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" fillcolor="#eeece1" stroked="f">
                  <v:textbox style="mso-next-textbox:#_x0000_s1067">
                    <w:txbxContent>
                      <w:p w:rsidR="00E72095" w:rsidRDefault="00684CBB" w:rsidP="00E72095">
                        <w:pPr>
                          <w:spacing w:after="0"/>
                          <w:rPr>
                            <w:rFonts w:asciiTheme="majorHAnsi" w:hAnsiTheme="majorHAnsi"/>
                            <w:b/>
                          </w:rPr>
                        </w:pPr>
                        <w:r>
                          <w:rPr>
                            <w:rFonts w:asciiTheme="majorHAnsi" w:hAnsiTheme="majorHAnsi"/>
                            <w:b/>
                          </w:rPr>
                          <w:t>Bachelor of Business Administration</w:t>
                        </w:r>
                      </w:p>
                      <w:p w:rsidR="00CA2C89" w:rsidRDefault="00824DFE">
                        <w:r>
                          <w:rPr>
                            <w:rFonts w:asciiTheme="majorHAnsi" w:hAnsiTheme="majorHAnsi"/>
                          </w:rPr>
                          <w:t>Cen</w:t>
                        </w:r>
                        <w:r w:rsidR="00AF0A76">
                          <w:rPr>
                            <w:rFonts w:asciiTheme="majorHAnsi" w:hAnsiTheme="majorHAnsi"/>
                          </w:rPr>
                          <w:t>tral Pacific University USA</w:t>
                        </w:r>
                      </w:p>
                    </w:txbxContent>
                  </v:textbox>
                </v:rect>
              </v:group>
            </v:group>
          </v:group>
        </w:pict>
      </w:r>
    </w:p>
    <w:sectPr w:rsidR="00CE76D0" w:rsidSect="00A31764">
      <w:pgSz w:w="11906" w:h="16838" w:code="9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2pt;height:9.2pt" o:bullet="t">
        <v:imagedata r:id="rId1" o:title="BD21298_"/>
      </v:shape>
    </w:pict>
  </w:numPicBullet>
  <w:abstractNum w:abstractNumId="0">
    <w:nsid w:val="01EE3D45"/>
    <w:multiLevelType w:val="hybridMultilevel"/>
    <w:tmpl w:val="A6F20BD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F8A5508"/>
    <w:multiLevelType w:val="hybridMultilevel"/>
    <w:tmpl w:val="A3D6B72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D46AA8"/>
    <w:multiLevelType w:val="hybridMultilevel"/>
    <w:tmpl w:val="DB0025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EB327F"/>
    <w:multiLevelType w:val="hybridMultilevel"/>
    <w:tmpl w:val="F04078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497C2F"/>
    <w:multiLevelType w:val="hybridMultilevel"/>
    <w:tmpl w:val="E206BC4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360BB2"/>
    <w:multiLevelType w:val="hybridMultilevel"/>
    <w:tmpl w:val="BCE8B3E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6134303"/>
    <w:multiLevelType w:val="hybridMultilevel"/>
    <w:tmpl w:val="F34670B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834677E"/>
    <w:multiLevelType w:val="hybridMultilevel"/>
    <w:tmpl w:val="C0146AEA"/>
    <w:lvl w:ilvl="0" w:tplc="04090009">
      <w:start w:val="1"/>
      <w:numFmt w:val="bullet"/>
      <w:lvlText w:val=""/>
      <w:lvlPicBulletId w:val="0"/>
      <w:lvlJc w:val="left"/>
      <w:pPr>
        <w:ind w:left="36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903739F"/>
    <w:multiLevelType w:val="hybridMultilevel"/>
    <w:tmpl w:val="B0F63B1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A8226CB"/>
    <w:multiLevelType w:val="multilevel"/>
    <w:tmpl w:val="9620EDC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>
    <w:nsid w:val="4DE353FD"/>
    <w:multiLevelType w:val="multilevel"/>
    <w:tmpl w:val="9620EDC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>
    <w:nsid w:val="51F90931"/>
    <w:multiLevelType w:val="hybridMultilevel"/>
    <w:tmpl w:val="9786737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2BE0C49"/>
    <w:multiLevelType w:val="hybridMultilevel"/>
    <w:tmpl w:val="12A229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6D6D5A"/>
    <w:multiLevelType w:val="hybridMultilevel"/>
    <w:tmpl w:val="D22A343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2FF2590"/>
    <w:multiLevelType w:val="hybridMultilevel"/>
    <w:tmpl w:val="6D967E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C9B499C"/>
    <w:multiLevelType w:val="hybridMultilevel"/>
    <w:tmpl w:val="5874C5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75D06C76"/>
    <w:multiLevelType w:val="hybridMultilevel"/>
    <w:tmpl w:val="8904E9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B8D2F29"/>
    <w:multiLevelType w:val="hybridMultilevel"/>
    <w:tmpl w:val="0534D3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5"/>
  </w:num>
  <w:num w:numId="5">
    <w:abstractNumId w:val="17"/>
  </w:num>
  <w:num w:numId="6">
    <w:abstractNumId w:val="9"/>
  </w:num>
  <w:num w:numId="7">
    <w:abstractNumId w:val="10"/>
  </w:num>
  <w:num w:numId="8">
    <w:abstractNumId w:val="4"/>
  </w:num>
  <w:num w:numId="9">
    <w:abstractNumId w:val="2"/>
  </w:num>
  <w:num w:numId="10">
    <w:abstractNumId w:val="3"/>
  </w:num>
  <w:num w:numId="11">
    <w:abstractNumId w:val="7"/>
  </w:num>
  <w:num w:numId="12">
    <w:abstractNumId w:val="15"/>
  </w:num>
  <w:num w:numId="13">
    <w:abstractNumId w:val="6"/>
  </w:num>
  <w:num w:numId="14">
    <w:abstractNumId w:val="1"/>
  </w:num>
  <w:num w:numId="15">
    <w:abstractNumId w:val="11"/>
  </w:num>
  <w:num w:numId="16">
    <w:abstractNumId w:val="0"/>
  </w:num>
  <w:num w:numId="17">
    <w:abstractNumId w:val="14"/>
  </w:num>
  <w:num w:numId="18">
    <w:abstractNumId w:val="13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yMTU0MTUwNzEzMLJQ0lEKTi0uzszPAykwqQUAfAtcSiwAAAA="/>
  </w:docVars>
  <w:rsids>
    <w:rsidRoot w:val="007A5E92"/>
    <w:rsid w:val="00000212"/>
    <w:rsid w:val="000032AA"/>
    <w:rsid w:val="00003586"/>
    <w:rsid w:val="00004432"/>
    <w:rsid w:val="000044E4"/>
    <w:rsid w:val="00004535"/>
    <w:rsid w:val="00007176"/>
    <w:rsid w:val="000103FA"/>
    <w:rsid w:val="00012A5F"/>
    <w:rsid w:val="00014CC2"/>
    <w:rsid w:val="00015487"/>
    <w:rsid w:val="00015E61"/>
    <w:rsid w:val="00016413"/>
    <w:rsid w:val="000207AF"/>
    <w:rsid w:val="00022A43"/>
    <w:rsid w:val="00022C45"/>
    <w:rsid w:val="00024C5D"/>
    <w:rsid w:val="000256AD"/>
    <w:rsid w:val="00026242"/>
    <w:rsid w:val="000265C3"/>
    <w:rsid w:val="000277D1"/>
    <w:rsid w:val="0003224A"/>
    <w:rsid w:val="00033D4F"/>
    <w:rsid w:val="00033EF7"/>
    <w:rsid w:val="00035E84"/>
    <w:rsid w:val="000372BD"/>
    <w:rsid w:val="000372F9"/>
    <w:rsid w:val="000413A8"/>
    <w:rsid w:val="00041521"/>
    <w:rsid w:val="00042288"/>
    <w:rsid w:val="00042F71"/>
    <w:rsid w:val="000435AC"/>
    <w:rsid w:val="00043629"/>
    <w:rsid w:val="00043BF2"/>
    <w:rsid w:val="00043F9D"/>
    <w:rsid w:val="000445DE"/>
    <w:rsid w:val="00044690"/>
    <w:rsid w:val="0004554A"/>
    <w:rsid w:val="00047323"/>
    <w:rsid w:val="000479B8"/>
    <w:rsid w:val="00050278"/>
    <w:rsid w:val="00050BC8"/>
    <w:rsid w:val="0005169E"/>
    <w:rsid w:val="00051939"/>
    <w:rsid w:val="00053875"/>
    <w:rsid w:val="000544E5"/>
    <w:rsid w:val="00054A3B"/>
    <w:rsid w:val="00054BEB"/>
    <w:rsid w:val="0005570E"/>
    <w:rsid w:val="0005580E"/>
    <w:rsid w:val="00055955"/>
    <w:rsid w:val="000563B8"/>
    <w:rsid w:val="0005654F"/>
    <w:rsid w:val="00056ECF"/>
    <w:rsid w:val="00057A3C"/>
    <w:rsid w:val="000605AE"/>
    <w:rsid w:val="000616CA"/>
    <w:rsid w:val="00062D53"/>
    <w:rsid w:val="00063E9B"/>
    <w:rsid w:val="000640E2"/>
    <w:rsid w:val="000641BE"/>
    <w:rsid w:val="000660B7"/>
    <w:rsid w:val="00066106"/>
    <w:rsid w:val="00071045"/>
    <w:rsid w:val="0007177F"/>
    <w:rsid w:val="0007286C"/>
    <w:rsid w:val="000734DE"/>
    <w:rsid w:val="000743A6"/>
    <w:rsid w:val="00075622"/>
    <w:rsid w:val="00077042"/>
    <w:rsid w:val="000775F0"/>
    <w:rsid w:val="000812B3"/>
    <w:rsid w:val="00081A00"/>
    <w:rsid w:val="00082B49"/>
    <w:rsid w:val="000833FD"/>
    <w:rsid w:val="0008353E"/>
    <w:rsid w:val="00083E9C"/>
    <w:rsid w:val="00084596"/>
    <w:rsid w:val="00085AF8"/>
    <w:rsid w:val="00085C57"/>
    <w:rsid w:val="00085DA1"/>
    <w:rsid w:val="00085F74"/>
    <w:rsid w:val="000861E4"/>
    <w:rsid w:val="0008679F"/>
    <w:rsid w:val="0008722F"/>
    <w:rsid w:val="00087A48"/>
    <w:rsid w:val="00087AED"/>
    <w:rsid w:val="00087CE9"/>
    <w:rsid w:val="00090BAC"/>
    <w:rsid w:val="000919DE"/>
    <w:rsid w:val="000926E4"/>
    <w:rsid w:val="00092F48"/>
    <w:rsid w:val="0009334F"/>
    <w:rsid w:val="0009389B"/>
    <w:rsid w:val="00093A5A"/>
    <w:rsid w:val="00094953"/>
    <w:rsid w:val="00094A47"/>
    <w:rsid w:val="00095E7D"/>
    <w:rsid w:val="00096A3D"/>
    <w:rsid w:val="000A00EA"/>
    <w:rsid w:val="000A04C3"/>
    <w:rsid w:val="000A2415"/>
    <w:rsid w:val="000A5784"/>
    <w:rsid w:val="000A61EB"/>
    <w:rsid w:val="000B1FDF"/>
    <w:rsid w:val="000B216F"/>
    <w:rsid w:val="000B2F8D"/>
    <w:rsid w:val="000B5C3C"/>
    <w:rsid w:val="000B6628"/>
    <w:rsid w:val="000B68CE"/>
    <w:rsid w:val="000B7217"/>
    <w:rsid w:val="000B77A2"/>
    <w:rsid w:val="000C42AD"/>
    <w:rsid w:val="000C4E03"/>
    <w:rsid w:val="000C5258"/>
    <w:rsid w:val="000C5F59"/>
    <w:rsid w:val="000C77EA"/>
    <w:rsid w:val="000C7862"/>
    <w:rsid w:val="000C7EC0"/>
    <w:rsid w:val="000D0205"/>
    <w:rsid w:val="000D032C"/>
    <w:rsid w:val="000D03D5"/>
    <w:rsid w:val="000D0762"/>
    <w:rsid w:val="000D17AF"/>
    <w:rsid w:val="000D1A08"/>
    <w:rsid w:val="000D25FC"/>
    <w:rsid w:val="000D2AC1"/>
    <w:rsid w:val="000D45DF"/>
    <w:rsid w:val="000E021A"/>
    <w:rsid w:val="000E06A1"/>
    <w:rsid w:val="000E0A65"/>
    <w:rsid w:val="000E1EB3"/>
    <w:rsid w:val="000E225D"/>
    <w:rsid w:val="000E3EE8"/>
    <w:rsid w:val="000E49C3"/>
    <w:rsid w:val="000E6464"/>
    <w:rsid w:val="000E6D97"/>
    <w:rsid w:val="000E74A6"/>
    <w:rsid w:val="000E7B73"/>
    <w:rsid w:val="000F043E"/>
    <w:rsid w:val="000F0FC0"/>
    <w:rsid w:val="000F1CDD"/>
    <w:rsid w:val="000F2136"/>
    <w:rsid w:val="000F252C"/>
    <w:rsid w:val="000F3F51"/>
    <w:rsid w:val="000F4549"/>
    <w:rsid w:val="000F5AD6"/>
    <w:rsid w:val="000F7086"/>
    <w:rsid w:val="00101E28"/>
    <w:rsid w:val="0010286B"/>
    <w:rsid w:val="001029CF"/>
    <w:rsid w:val="00102ABE"/>
    <w:rsid w:val="00102FAC"/>
    <w:rsid w:val="00104707"/>
    <w:rsid w:val="00104CF4"/>
    <w:rsid w:val="0010563E"/>
    <w:rsid w:val="0010594D"/>
    <w:rsid w:val="00110201"/>
    <w:rsid w:val="00110A4E"/>
    <w:rsid w:val="00110C84"/>
    <w:rsid w:val="00111A0C"/>
    <w:rsid w:val="00111B47"/>
    <w:rsid w:val="001124A5"/>
    <w:rsid w:val="00112916"/>
    <w:rsid w:val="00112F87"/>
    <w:rsid w:val="001153AE"/>
    <w:rsid w:val="00117BE8"/>
    <w:rsid w:val="00120BBB"/>
    <w:rsid w:val="001213C4"/>
    <w:rsid w:val="00121DED"/>
    <w:rsid w:val="00121DFF"/>
    <w:rsid w:val="0012484A"/>
    <w:rsid w:val="00124F6C"/>
    <w:rsid w:val="00125431"/>
    <w:rsid w:val="001261E6"/>
    <w:rsid w:val="001269C8"/>
    <w:rsid w:val="0012770B"/>
    <w:rsid w:val="00131415"/>
    <w:rsid w:val="0013236B"/>
    <w:rsid w:val="00132448"/>
    <w:rsid w:val="001339EA"/>
    <w:rsid w:val="001345BD"/>
    <w:rsid w:val="00134922"/>
    <w:rsid w:val="00134B10"/>
    <w:rsid w:val="001358E2"/>
    <w:rsid w:val="00137A4A"/>
    <w:rsid w:val="00140CE0"/>
    <w:rsid w:val="0014119C"/>
    <w:rsid w:val="001421A9"/>
    <w:rsid w:val="0014410A"/>
    <w:rsid w:val="00144A8A"/>
    <w:rsid w:val="00145941"/>
    <w:rsid w:val="001465FC"/>
    <w:rsid w:val="001506DA"/>
    <w:rsid w:val="00150907"/>
    <w:rsid w:val="0015237F"/>
    <w:rsid w:val="001530ED"/>
    <w:rsid w:val="00154596"/>
    <w:rsid w:val="00156D58"/>
    <w:rsid w:val="00156E8F"/>
    <w:rsid w:val="00157327"/>
    <w:rsid w:val="001574C4"/>
    <w:rsid w:val="0016033A"/>
    <w:rsid w:val="0016105E"/>
    <w:rsid w:val="001615E4"/>
    <w:rsid w:val="0016193F"/>
    <w:rsid w:val="00161A97"/>
    <w:rsid w:val="001620C4"/>
    <w:rsid w:val="001622DE"/>
    <w:rsid w:val="001631B7"/>
    <w:rsid w:val="001669AB"/>
    <w:rsid w:val="00171BF8"/>
    <w:rsid w:val="00171E52"/>
    <w:rsid w:val="00172713"/>
    <w:rsid w:val="001732F9"/>
    <w:rsid w:val="00175693"/>
    <w:rsid w:val="0018047C"/>
    <w:rsid w:val="001807ED"/>
    <w:rsid w:val="00182855"/>
    <w:rsid w:val="00184AEB"/>
    <w:rsid w:val="00184C09"/>
    <w:rsid w:val="0018542E"/>
    <w:rsid w:val="001855D6"/>
    <w:rsid w:val="00186212"/>
    <w:rsid w:val="00190E02"/>
    <w:rsid w:val="001926FB"/>
    <w:rsid w:val="00192736"/>
    <w:rsid w:val="00194647"/>
    <w:rsid w:val="00196615"/>
    <w:rsid w:val="001A2C6C"/>
    <w:rsid w:val="001A2D0D"/>
    <w:rsid w:val="001A2F55"/>
    <w:rsid w:val="001A32A0"/>
    <w:rsid w:val="001A4BDE"/>
    <w:rsid w:val="001A4EF2"/>
    <w:rsid w:val="001A6D4E"/>
    <w:rsid w:val="001A7423"/>
    <w:rsid w:val="001A76A3"/>
    <w:rsid w:val="001A7A51"/>
    <w:rsid w:val="001B1A33"/>
    <w:rsid w:val="001B31E1"/>
    <w:rsid w:val="001C08EB"/>
    <w:rsid w:val="001C0D01"/>
    <w:rsid w:val="001C15D3"/>
    <w:rsid w:val="001C1B56"/>
    <w:rsid w:val="001C1E31"/>
    <w:rsid w:val="001C2E42"/>
    <w:rsid w:val="001C3365"/>
    <w:rsid w:val="001C3ECE"/>
    <w:rsid w:val="001C5C24"/>
    <w:rsid w:val="001C5F6F"/>
    <w:rsid w:val="001C72AB"/>
    <w:rsid w:val="001C7D24"/>
    <w:rsid w:val="001D4AE0"/>
    <w:rsid w:val="001D52A1"/>
    <w:rsid w:val="001D56A7"/>
    <w:rsid w:val="001D5DE6"/>
    <w:rsid w:val="001D6B24"/>
    <w:rsid w:val="001D6C85"/>
    <w:rsid w:val="001D6DCF"/>
    <w:rsid w:val="001E4E17"/>
    <w:rsid w:val="001E6433"/>
    <w:rsid w:val="001F2257"/>
    <w:rsid w:val="001F25DA"/>
    <w:rsid w:val="001F2B3D"/>
    <w:rsid w:val="001F2E9D"/>
    <w:rsid w:val="001F3025"/>
    <w:rsid w:val="001F324B"/>
    <w:rsid w:val="001F3B76"/>
    <w:rsid w:val="001F427F"/>
    <w:rsid w:val="001F4BE0"/>
    <w:rsid w:val="001F53FE"/>
    <w:rsid w:val="001F6318"/>
    <w:rsid w:val="001F71D5"/>
    <w:rsid w:val="0020028D"/>
    <w:rsid w:val="002008F9"/>
    <w:rsid w:val="00200B44"/>
    <w:rsid w:val="0020138A"/>
    <w:rsid w:val="00204E90"/>
    <w:rsid w:val="00204ECC"/>
    <w:rsid w:val="002050EA"/>
    <w:rsid w:val="002059DA"/>
    <w:rsid w:val="00205C70"/>
    <w:rsid w:val="002061C3"/>
    <w:rsid w:val="0020687E"/>
    <w:rsid w:val="00207545"/>
    <w:rsid w:val="0021097B"/>
    <w:rsid w:val="00210F95"/>
    <w:rsid w:val="002132B6"/>
    <w:rsid w:val="002146F4"/>
    <w:rsid w:val="00214C9D"/>
    <w:rsid w:val="002166A9"/>
    <w:rsid w:val="00216741"/>
    <w:rsid w:val="00217536"/>
    <w:rsid w:val="00217DD1"/>
    <w:rsid w:val="002225E7"/>
    <w:rsid w:val="00222B69"/>
    <w:rsid w:val="0022685D"/>
    <w:rsid w:val="00226DEB"/>
    <w:rsid w:val="00231F74"/>
    <w:rsid w:val="002328CC"/>
    <w:rsid w:val="00233C6F"/>
    <w:rsid w:val="00234126"/>
    <w:rsid w:val="0023723C"/>
    <w:rsid w:val="0023743A"/>
    <w:rsid w:val="00241B38"/>
    <w:rsid w:val="00241E11"/>
    <w:rsid w:val="00241EA6"/>
    <w:rsid w:val="00241EAC"/>
    <w:rsid w:val="0024481F"/>
    <w:rsid w:val="002450D8"/>
    <w:rsid w:val="00245548"/>
    <w:rsid w:val="00245B20"/>
    <w:rsid w:val="00250178"/>
    <w:rsid w:val="00250565"/>
    <w:rsid w:val="00250733"/>
    <w:rsid w:val="002509F5"/>
    <w:rsid w:val="00251659"/>
    <w:rsid w:val="002516BF"/>
    <w:rsid w:val="00254A77"/>
    <w:rsid w:val="00254B5E"/>
    <w:rsid w:val="00254C66"/>
    <w:rsid w:val="00255B06"/>
    <w:rsid w:val="002566A3"/>
    <w:rsid w:val="00261B7E"/>
    <w:rsid w:val="002644B5"/>
    <w:rsid w:val="002647CC"/>
    <w:rsid w:val="002658EE"/>
    <w:rsid w:val="00265BC1"/>
    <w:rsid w:val="00265FC4"/>
    <w:rsid w:val="00265FEF"/>
    <w:rsid w:val="00267E0D"/>
    <w:rsid w:val="00267EFE"/>
    <w:rsid w:val="0027073D"/>
    <w:rsid w:val="00275D39"/>
    <w:rsid w:val="002760BC"/>
    <w:rsid w:val="0028015B"/>
    <w:rsid w:val="002802F4"/>
    <w:rsid w:val="002823B0"/>
    <w:rsid w:val="0028376F"/>
    <w:rsid w:val="00284171"/>
    <w:rsid w:val="00285954"/>
    <w:rsid w:val="00285BA4"/>
    <w:rsid w:val="00287645"/>
    <w:rsid w:val="00290E6E"/>
    <w:rsid w:val="00291708"/>
    <w:rsid w:val="00292801"/>
    <w:rsid w:val="002929B6"/>
    <w:rsid w:val="00292B04"/>
    <w:rsid w:val="002950C3"/>
    <w:rsid w:val="002956D1"/>
    <w:rsid w:val="00295D18"/>
    <w:rsid w:val="00296CCF"/>
    <w:rsid w:val="00297F45"/>
    <w:rsid w:val="002A05B6"/>
    <w:rsid w:val="002A1790"/>
    <w:rsid w:val="002A2367"/>
    <w:rsid w:val="002A2370"/>
    <w:rsid w:val="002A2B27"/>
    <w:rsid w:val="002A2BC7"/>
    <w:rsid w:val="002A3EC2"/>
    <w:rsid w:val="002A4386"/>
    <w:rsid w:val="002A461F"/>
    <w:rsid w:val="002A574A"/>
    <w:rsid w:val="002A6689"/>
    <w:rsid w:val="002A6E7E"/>
    <w:rsid w:val="002A7EBF"/>
    <w:rsid w:val="002B05C4"/>
    <w:rsid w:val="002B242B"/>
    <w:rsid w:val="002B48F1"/>
    <w:rsid w:val="002B4A0F"/>
    <w:rsid w:val="002B6703"/>
    <w:rsid w:val="002B6D36"/>
    <w:rsid w:val="002B7637"/>
    <w:rsid w:val="002C0225"/>
    <w:rsid w:val="002C0A83"/>
    <w:rsid w:val="002C1359"/>
    <w:rsid w:val="002C147E"/>
    <w:rsid w:val="002C4F5F"/>
    <w:rsid w:val="002C6575"/>
    <w:rsid w:val="002C67E5"/>
    <w:rsid w:val="002D3034"/>
    <w:rsid w:val="002D364A"/>
    <w:rsid w:val="002D3A02"/>
    <w:rsid w:val="002D578F"/>
    <w:rsid w:val="002D609C"/>
    <w:rsid w:val="002D6454"/>
    <w:rsid w:val="002D7B1A"/>
    <w:rsid w:val="002E1F54"/>
    <w:rsid w:val="002E26A6"/>
    <w:rsid w:val="002E2D16"/>
    <w:rsid w:val="002E326F"/>
    <w:rsid w:val="002E4173"/>
    <w:rsid w:val="002E4365"/>
    <w:rsid w:val="002E4D48"/>
    <w:rsid w:val="002E5D48"/>
    <w:rsid w:val="002F0A90"/>
    <w:rsid w:val="002F1FAE"/>
    <w:rsid w:val="002F43CA"/>
    <w:rsid w:val="002F45A9"/>
    <w:rsid w:val="002F5A43"/>
    <w:rsid w:val="002F641D"/>
    <w:rsid w:val="002F6873"/>
    <w:rsid w:val="002F694A"/>
    <w:rsid w:val="002F6CCC"/>
    <w:rsid w:val="00305B20"/>
    <w:rsid w:val="0030735B"/>
    <w:rsid w:val="0031215B"/>
    <w:rsid w:val="00312E1B"/>
    <w:rsid w:val="00312EA8"/>
    <w:rsid w:val="00313FE4"/>
    <w:rsid w:val="0031458D"/>
    <w:rsid w:val="003148EA"/>
    <w:rsid w:val="00316DF8"/>
    <w:rsid w:val="003172BA"/>
    <w:rsid w:val="003219A3"/>
    <w:rsid w:val="00322267"/>
    <w:rsid w:val="003233EE"/>
    <w:rsid w:val="00324CAC"/>
    <w:rsid w:val="00325DD4"/>
    <w:rsid w:val="00325E2F"/>
    <w:rsid w:val="003270E7"/>
    <w:rsid w:val="00327F9E"/>
    <w:rsid w:val="00330D56"/>
    <w:rsid w:val="00330D58"/>
    <w:rsid w:val="003352E8"/>
    <w:rsid w:val="00336557"/>
    <w:rsid w:val="00336BD9"/>
    <w:rsid w:val="00337093"/>
    <w:rsid w:val="003401CB"/>
    <w:rsid w:val="00341963"/>
    <w:rsid w:val="003420DD"/>
    <w:rsid w:val="00343CDB"/>
    <w:rsid w:val="00345179"/>
    <w:rsid w:val="003469F2"/>
    <w:rsid w:val="003475A6"/>
    <w:rsid w:val="00347669"/>
    <w:rsid w:val="00347FCF"/>
    <w:rsid w:val="00350187"/>
    <w:rsid w:val="003501ED"/>
    <w:rsid w:val="0035110B"/>
    <w:rsid w:val="003514E2"/>
    <w:rsid w:val="00351F74"/>
    <w:rsid w:val="00353208"/>
    <w:rsid w:val="003552C5"/>
    <w:rsid w:val="00355CEE"/>
    <w:rsid w:val="00356AD7"/>
    <w:rsid w:val="00357531"/>
    <w:rsid w:val="00360F79"/>
    <w:rsid w:val="003611D8"/>
    <w:rsid w:val="00361587"/>
    <w:rsid w:val="003622D1"/>
    <w:rsid w:val="00362D44"/>
    <w:rsid w:val="003638AE"/>
    <w:rsid w:val="00363994"/>
    <w:rsid w:val="0036476A"/>
    <w:rsid w:val="00366ECA"/>
    <w:rsid w:val="00367C4A"/>
    <w:rsid w:val="003704F0"/>
    <w:rsid w:val="00375BD5"/>
    <w:rsid w:val="003767E8"/>
    <w:rsid w:val="00376840"/>
    <w:rsid w:val="00376F6E"/>
    <w:rsid w:val="0037770B"/>
    <w:rsid w:val="0038116F"/>
    <w:rsid w:val="00383289"/>
    <w:rsid w:val="00383D85"/>
    <w:rsid w:val="003855F3"/>
    <w:rsid w:val="00385632"/>
    <w:rsid w:val="00386567"/>
    <w:rsid w:val="0038671A"/>
    <w:rsid w:val="003868F1"/>
    <w:rsid w:val="00386F53"/>
    <w:rsid w:val="003872A6"/>
    <w:rsid w:val="0039009A"/>
    <w:rsid w:val="00393473"/>
    <w:rsid w:val="00393A93"/>
    <w:rsid w:val="00394D11"/>
    <w:rsid w:val="00394DD9"/>
    <w:rsid w:val="0039623C"/>
    <w:rsid w:val="003963BA"/>
    <w:rsid w:val="00397657"/>
    <w:rsid w:val="003A1310"/>
    <w:rsid w:val="003A149E"/>
    <w:rsid w:val="003A1AC7"/>
    <w:rsid w:val="003A1C41"/>
    <w:rsid w:val="003A23CC"/>
    <w:rsid w:val="003A2701"/>
    <w:rsid w:val="003A270A"/>
    <w:rsid w:val="003A28E1"/>
    <w:rsid w:val="003A2CCE"/>
    <w:rsid w:val="003A381E"/>
    <w:rsid w:val="003A44CD"/>
    <w:rsid w:val="003A53FC"/>
    <w:rsid w:val="003A57DC"/>
    <w:rsid w:val="003A5C81"/>
    <w:rsid w:val="003B0161"/>
    <w:rsid w:val="003B04C3"/>
    <w:rsid w:val="003B0FD3"/>
    <w:rsid w:val="003B25FB"/>
    <w:rsid w:val="003B2D73"/>
    <w:rsid w:val="003B42DB"/>
    <w:rsid w:val="003B5650"/>
    <w:rsid w:val="003B601D"/>
    <w:rsid w:val="003B60F6"/>
    <w:rsid w:val="003B77A2"/>
    <w:rsid w:val="003B78F6"/>
    <w:rsid w:val="003B78FA"/>
    <w:rsid w:val="003C0E42"/>
    <w:rsid w:val="003C31BD"/>
    <w:rsid w:val="003C4864"/>
    <w:rsid w:val="003C51AB"/>
    <w:rsid w:val="003C72E5"/>
    <w:rsid w:val="003C78D1"/>
    <w:rsid w:val="003C7CC4"/>
    <w:rsid w:val="003D3874"/>
    <w:rsid w:val="003D46B4"/>
    <w:rsid w:val="003D6819"/>
    <w:rsid w:val="003D75F3"/>
    <w:rsid w:val="003E36FB"/>
    <w:rsid w:val="003E37B7"/>
    <w:rsid w:val="003E3CDC"/>
    <w:rsid w:val="003E4E0F"/>
    <w:rsid w:val="003E6078"/>
    <w:rsid w:val="003E773A"/>
    <w:rsid w:val="003F02AD"/>
    <w:rsid w:val="003F05FF"/>
    <w:rsid w:val="003F3884"/>
    <w:rsid w:val="003F4124"/>
    <w:rsid w:val="003F4B51"/>
    <w:rsid w:val="003F55F7"/>
    <w:rsid w:val="003F5A05"/>
    <w:rsid w:val="003F71D0"/>
    <w:rsid w:val="003F74AE"/>
    <w:rsid w:val="003F7CBC"/>
    <w:rsid w:val="00401E50"/>
    <w:rsid w:val="00403E22"/>
    <w:rsid w:val="00403F28"/>
    <w:rsid w:val="00405FF4"/>
    <w:rsid w:val="004066A4"/>
    <w:rsid w:val="0041003E"/>
    <w:rsid w:val="0041068B"/>
    <w:rsid w:val="004116B3"/>
    <w:rsid w:val="00411BDF"/>
    <w:rsid w:val="004124AE"/>
    <w:rsid w:val="00414442"/>
    <w:rsid w:val="0041555D"/>
    <w:rsid w:val="00417196"/>
    <w:rsid w:val="00420A35"/>
    <w:rsid w:val="00420C2D"/>
    <w:rsid w:val="004221B7"/>
    <w:rsid w:val="00432873"/>
    <w:rsid w:val="00433983"/>
    <w:rsid w:val="00433CF7"/>
    <w:rsid w:val="00435383"/>
    <w:rsid w:val="004364BE"/>
    <w:rsid w:val="004418D2"/>
    <w:rsid w:val="00441B68"/>
    <w:rsid w:val="00443074"/>
    <w:rsid w:val="0044393E"/>
    <w:rsid w:val="00443D64"/>
    <w:rsid w:val="00443F92"/>
    <w:rsid w:val="00444825"/>
    <w:rsid w:val="00444B6E"/>
    <w:rsid w:val="004460D8"/>
    <w:rsid w:val="004461BD"/>
    <w:rsid w:val="0044711F"/>
    <w:rsid w:val="00450B99"/>
    <w:rsid w:val="004526C2"/>
    <w:rsid w:val="00453300"/>
    <w:rsid w:val="00454E4D"/>
    <w:rsid w:val="00455433"/>
    <w:rsid w:val="004558DF"/>
    <w:rsid w:val="00456F1B"/>
    <w:rsid w:val="00460925"/>
    <w:rsid w:val="00461648"/>
    <w:rsid w:val="00461B77"/>
    <w:rsid w:val="00462AC6"/>
    <w:rsid w:val="00462C3E"/>
    <w:rsid w:val="004631F3"/>
    <w:rsid w:val="0046357C"/>
    <w:rsid w:val="00466230"/>
    <w:rsid w:val="0046678D"/>
    <w:rsid w:val="00467A39"/>
    <w:rsid w:val="004704ED"/>
    <w:rsid w:val="00470CC3"/>
    <w:rsid w:val="0047294D"/>
    <w:rsid w:val="00473067"/>
    <w:rsid w:val="004730C1"/>
    <w:rsid w:val="004730CD"/>
    <w:rsid w:val="00473A99"/>
    <w:rsid w:val="004760FC"/>
    <w:rsid w:val="00476BDD"/>
    <w:rsid w:val="00477F80"/>
    <w:rsid w:val="004807BD"/>
    <w:rsid w:val="00480FE0"/>
    <w:rsid w:val="00481651"/>
    <w:rsid w:val="00481D0A"/>
    <w:rsid w:val="00481E2E"/>
    <w:rsid w:val="004821DE"/>
    <w:rsid w:val="00483B03"/>
    <w:rsid w:val="00484CE6"/>
    <w:rsid w:val="004851D6"/>
    <w:rsid w:val="004855C4"/>
    <w:rsid w:val="00485700"/>
    <w:rsid w:val="00490E72"/>
    <w:rsid w:val="004913ED"/>
    <w:rsid w:val="00493097"/>
    <w:rsid w:val="0049327D"/>
    <w:rsid w:val="00493918"/>
    <w:rsid w:val="00496942"/>
    <w:rsid w:val="004970B9"/>
    <w:rsid w:val="004979F1"/>
    <w:rsid w:val="004B0325"/>
    <w:rsid w:val="004B071A"/>
    <w:rsid w:val="004B092D"/>
    <w:rsid w:val="004B2638"/>
    <w:rsid w:val="004B2F63"/>
    <w:rsid w:val="004B3EB3"/>
    <w:rsid w:val="004B3F5B"/>
    <w:rsid w:val="004B4DB8"/>
    <w:rsid w:val="004B6425"/>
    <w:rsid w:val="004B78BD"/>
    <w:rsid w:val="004C17A0"/>
    <w:rsid w:val="004C39D9"/>
    <w:rsid w:val="004C3AF3"/>
    <w:rsid w:val="004C3BF5"/>
    <w:rsid w:val="004C42C3"/>
    <w:rsid w:val="004C5A22"/>
    <w:rsid w:val="004C772B"/>
    <w:rsid w:val="004C79BB"/>
    <w:rsid w:val="004D01AF"/>
    <w:rsid w:val="004D0605"/>
    <w:rsid w:val="004D098E"/>
    <w:rsid w:val="004D0AD8"/>
    <w:rsid w:val="004D1121"/>
    <w:rsid w:val="004D1421"/>
    <w:rsid w:val="004D1E38"/>
    <w:rsid w:val="004D3393"/>
    <w:rsid w:val="004D441A"/>
    <w:rsid w:val="004D5E2B"/>
    <w:rsid w:val="004D67D4"/>
    <w:rsid w:val="004D7977"/>
    <w:rsid w:val="004D7F4A"/>
    <w:rsid w:val="004E14F2"/>
    <w:rsid w:val="004E17E9"/>
    <w:rsid w:val="004E3802"/>
    <w:rsid w:val="004E5394"/>
    <w:rsid w:val="004E668E"/>
    <w:rsid w:val="004E70E2"/>
    <w:rsid w:val="004E719A"/>
    <w:rsid w:val="004F017E"/>
    <w:rsid w:val="004F01DA"/>
    <w:rsid w:val="004F04AA"/>
    <w:rsid w:val="004F07E1"/>
    <w:rsid w:val="004F18AE"/>
    <w:rsid w:val="004F1A56"/>
    <w:rsid w:val="004F3117"/>
    <w:rsid w:val="004F4DFE"/>
    <w:rsid w:val="004F7388"/>
    <w:rsid w:val="00500D2F"/>
    <w:rsid w:val="00500F27"/>
    <w:rsid w:val="00501AA8"/>
    <w:rsid w:val="00502567"/>
    <w:rsid w:val="005067CD"/>
    <w:rsid w:val="00506F30"/>
    <w:rsid w:val="0050790D"/>
    <w:rsid w:val="0051015E"/>
    <w:rsid w:val="0051166A"/>
    <w:rsid w:val="005135C0"/>
    <w:rsid w:val="00513842"/>
    <w:rsid w:val="00514A68"/>
    <w:rsid w:val="00515367"/>
    <w:rsid w:val="00515B75"/>
    <w:rsid w:val="00517A4C"/>
    <w:rsid w:val="00522DA2"/>
    <w:rsid w:val="00523623"/>
    <w:rsid w:val="00525525"/>
    <w:rsid w:val="00525FAB"/>
    <w:rsid w:val="0052622C"/>
    <w:rsid w:val="00526998"/>
    <w:rsid w:val="00527B1C"/>
    <w:rsid w:val="0053195A"/>
    <w:rsid w:val="0053250D"/>
    <w:rsid w:val="00533233"/>
    <w:rsid w:val="00536E5F"/>
    <w:rsid w:val="00541FEF"/>
    <w:rsid w:val="005424A4"/>
    <w:rsid w:val="00542920"/>
    <w:rsid w:val="005429DF"/>
    <w:rsid w:val="00542D36"/>
    <w:rsid w:val="005468BE"/>
    <w:rsid w:val="005473A9"/>
    <w:rsid w:val="005478A6"/>
    <w:rsid w:val="00550757"/>
    <w:rsid w:val="00550CEC"/>
    <w:rsid w:val="005510A8"/>
    <w:rsid w:val="00553941"/>
    <w:rsid w:val="0055396C"/>
    <w:rsid w:val="00555139"/>
    <w:rsid w:val="005568B3"/>
    <w:rsid w:val="0055716A"/>
    <w:rsid w:val="0056129B"/>
    <w:rsid w:val="005612D1"/>
    <w:rsid w:val="0056293F"/>
    <w:rsid w:val="00563123"/>
    <w:rsid w:val="005634ED"/>
    <w:rsid w:val="00566B71"/>
    <w:rsid w:val="005674F5"/>
    <w:rsid w:val="00570FDE"/>
    <w:rsid w:val="00571E6C"/>
    <w:rsid w:val="0057292E"/>
    <w:rsid w:val="00573BE0"/>
    <w:rsid w:val="005748B0"/>
    <w:rsid w:val="00574CF6"/>
    <w:rsid w:val="00575AA7"/>
    <w:rsid w:val="00580FCF"/>
    <w:rsid w:val="005810A2"/>
    <w:rsid w:val="00582A8E"/>
    <w:rsid w:val="00582BA7"/>
    <w:rsid w:val="00583602"/>
    <w:rsid w:val="005905EF"/>
    <w:rsid w:val="00590BB3"/>
    <w:rsid w:val="00590C6B"/>
    <w:rsid w:val="0059115E"/>
    <w:rsid w:val="00592D29"/>
    <w:rsid w:val="00595B3F"/>
    <w:rsid w:val="005A2482"/>
    <w:rsid w:val="005A2AF8"/>
    <w:rsid w:val="005A2D62"/>
    <w:rsid w:val="005A4B67"/>
    <w:rsid w:val="005A5DC5"/>
    <w:rsid w:val="005A6A96"/>
    <w:rsid w:val="005A7688"/>
    <w:rsid w:val="005A7D4A"/>
    <w:rsid w:val="005A7DC8"/>
    <w:rsid w:val="005B06F4"/>
    <w:rsid w:val="005B0C9A"/>
    <w:rsid w:val="005B2646"/>
    <w:rsid w:val="005B39F5"/>
    <w:rsid w:val="005B49EE"/>
    <w:rsid w:val="005B5386"/>
    <w:rsid w:val="005B5CA0"/>
    <w:rsid w:val="005B5DFE"/>
    <w:rsid w:val="005B7EDE"/>
    <w:rsid w:val="005C0ADD"/>
    <w:rsid w:val="005C157C"/>
    <w:rsid w:val="005C2054"/>
    <w:rsid w:val="005C2272"/>
    <w:rsid w:val="005C2FF8"/>
    <w:rsid w:val="005C4FB9"/>
    <w:rsid w:val="005C4FC5"/>
    <w:rsid w:val="005C6E9C"/>
    <w:rsid w:val="005D0A92"/>
    <w:rsid w:val="005D12A8"/>
    <w:rsid w:val="005D1C35"/>
    <w:rsid w:val="005D2962"/>
    <w:rsid w:val="005D2AD9"/>
    <w:rsid w:val="005D36C3"/>
    <w:rsid w:val="005D39F0"/>
    <w:rsid w:val="005D4408"/>
    <w:rsid w:val="005D4EAF"/>
    <w:rsid w:val="005D65A6"/>
    <w:rsid w:val="005D6765"/>
    <w:rsid w:val="005D7BDD"/>
    <w:rsid w:val="005E1FBD"/>
    <w:rsid w:val="005E3377"/>
    <w:rsid w:val="005E3D58"/>
    <w:rsid w:val="005E4F7B"/>
    <w:rsid w:val="005E559C"/>
    <w:rsid w:val="005F0D1B"/>
    <w:rsid w:val="005F10E8"/>
    <w:rsid w:val="005F191A"/>
    <w:rsid w:val="005F1A10"/>
    <w:rsid w:val="005F32C9"/>
    <w:rsid w:val="005F5045"/>
    <w:rsid w:val="005F5464"/>
    <w:rsid w:val="005F675B"/>
    <w:rsid w:val="005F7360"/>
    <w:rsid w:val="0060004E"/>
    <w:rsid w:val="0060077D"/>
    <w:rsid w:val="00604262"/>
    <w:rsid w:val="00610FD1"/>
    <w:rsid w:val="00613840"/>
    <w:rsid w:val="0061425C"/>
    <w:rsid w:val="00614629"/>
    <w:rsid w:val="0061513F"/>
    <w:rsid w:val="006165A2"/>
    <w:rsid w:val="00616FA8"/>
    <w:rsid w:val="00620189"/>
    <w:rsid w:val="00621D9F"/>
    <w:rsid w:val="00622A8C"/>
    <w:rsid w:val="0062440B"/>
    <w:rsid w:val="0062476E"/>
    <w:rsid w:val="00624BA9"/>
    <w:rsid w:val="006253EC"/>
    <w:rsid w:val="00627309"/>
    <w:rsid w:val="006301A1"/>
    <w:rsid w:val="006312E8"/>
    <w:rsid w:val="006319D5"/>
    <w:rsid w:val="00636AF8"/>
    <w:rsid w:val="00636ED8"/>
    <w:rsid w:val="00637500"/>
    <w:rsid w:val="00637C74"/>
    <w:rsid w:val="00640EB6"/>
    <w:rsid w:val="00641CBF"/>
    <w:rsid w:val="006428A9"/>
    <w:rsid w:val="00642C44"/>
    <w:rsid w:val="006433AB"/>
    <w:rsid w:val="00643510"/>
    <w:rsid w:val="00644D9E"/>
    <w:rsid w:val="0064530B"/>
    <w:rsid w:val="00645956"/>
    <w:rsid w:val="00646FF9"/>
    <w:rsid w:val="00652E08"/>
    <w:rsid w:val="00652FB8"/>
    <w:rsid w:val="0065385A"/>
    <w:rsid w:val="00653C64"/>
    <w:rsid w:val="006556B6"/>
    <w:rsid w:val="00657C0A"/>
    <w:rsid w:val="00662751"/>
    <w:rsid w:val="00662C5A"/>
    <w:rsid w:val="006631F0"/>
    <w:rsid w:val="0066421F"/>
    <w:rsid w:val="00665E63"/>
    <w:rsid w:val="006713DB"/>
    <w:rsid w:val="00671ED6"/>
    <w:rsid w:val="00672679"/>
    <w:rsid w:val="00677113"/>
    <w:rsid w:val="00677E93"/>
    <w:rsid w:val="00683468"/>
    <w:rsid w:val="006836AD"/>
    <w:rsid w:val="00683FDC"/>
    <w:rsid w:val="00684CBB"/>
    <w:rsid w:val="00685FA2"/>
    <w:rsid w:val="00687644"/>
    <w:rsid w:val="00687EA1"/>
    <w:rsid w:val="006900DA"/>
    <w:rsid w:val="006900ED"/>
    <w:rsid w:val="0069055F"/>
    <w:rsid w:val="00691495"/>
    <w:rsid w:val="0069252E"/>
    <w:rsid w:val="00693210"/>
    <w:rsid w:val="0069361B"/>
    <w:rsid w:val="00694097"/>
    <w:rsid w:val="00694893"/>
    <w:rsid w:val="0069554A"/>
    <w:rsid w:val="00697C31"/>
    <w:rsid w:val="00697D08"/>
    <w:rsid w:val="006A074A"/>
    <w:rsid w:val="006A184C"/>
    <w:rsid w:val="006A56AE"/>
    <w:rsid w:val="006A5BC9"/>
    <w:rsid w:val="006B4A64"/>
    <w:rsid w:val="006B670C"/>
    <w:rsid w:val="006B70BE"/>
    <w:rsid w:val="006B776D"/>
    <w:rsid w:val="006C2229"/>
    <w:rsid w:val="006C2646"/>
    <w:rsid w:val="006C323C"/>
    <w:rsid w:val="006C4016"/>
    <w:rsid w:val="006C6BDF"/>
    <w:rsid w:val="006D0FF4"/>
    <w:rsid w:val="006D385F"/>
    <w:rsid w:val="006D5136"/>
    <w:rsid w:val="006D5C29"/>
    <w:rsid w:val="006D6163"/>
    <w:rsid w:val="006D6D26"/>
    <w:rsid w:val="006E03A5"/>
    <w:rsid w:val="006E04AA"/>
    <w:rsid w:val="006E1BFE"/>
    <w:rsid w:val="006E1DCA"/>
    <w:rsid w:val="006E4DEA"/>
    <w:rsid w:val="006E576F"/>
    <w:rsid w:val="006E6F53"/>
    <w:rsid w:val="006E7183"/>
    <w:rsid w:val="006E73C9"/>
    <w:rsid w:val="006E78C6"/>
    <w:rsid w:val="006F0801"/>
    <w:rsid w:val="006F0B9D"/>
    <w:rsid w:val="006F29C6"/>
    <w:rsid w:val="006F3356"/>
    <w:rsid w:val="006F3887"/>
    <w:rsid w:val="006F42B0"/>
    <w:rsid w:val="006F70DF"/>
    <w:rsid w:val="006F7665"/>
    <w:rsid w:val="007011D0"/>
    <w:rsid w:val="00701312"/>
    <w:rsid w:val="007022AE"/>
    <w:rsid w:val="007027A3"/>
    <w:rsid w:val="00703CC4"/>
    <w:rsid w:val="00704148"/>
    <w:rsid w:val="00704263"/>
    <w:rsid w:val="007044EC"/>
    <w:rsid w:val="00704507"/>
    <w:rsid w:val="0070657F"/>
    <w:rsid w:val="00707F1B"/>
    <w:rsid w:val="0071038D"/>
    <w:rsid w:val="007107D4"/>
    <w:rsid w:val="00710A65"/>
    <w:rsid w:val="00710C4A"/>
    <w:rsid w:val="0071135D"/>
    <w:rsid w:val="007117C0"/>
    <w:rsid w:val="007201BF"/>
    <w:rsid w:val="007213D2"/>
    <w:rsid w:val="007214F9"/>
    <w:rsid w:val="00722035"/>
    <w:rsid w:val="00723F89"/>
    <w:rsid w:val="00725003"/>
    <w:rsid w:val="00725860"/>
    <w:rsid w:val="00726D96"/>
    <w:rsid w:val="00730415"/>
    <w:rsid w:val="00731287"/>
    <w:rsid w:val="00731EAD"/>
    <w:rsid w:val="00733421"/>
    <w:rsid w:val="0073431C"/>
    <w:rsid w:val="00734626"/>
    <w:rsid w:val="00736890"/>
    <w:rsid w:val="00736B82"/>
    <w:rsid w:val="00736B92"/>
    <w:rsid w:val="00736ED7"/>
    <w:rsid w:val="00740449"/>
    <w:rsid w:val="007413E7"/>
    <w:rsid w:val="00741659"/>
    <w:rsid w:val="007426A8"/>
    <w:rsid w:val="007427A7"/>
    <w:rsid w:val="0074286B"/>
    <w:rsid w:val="00742F9C"/>
    <w:rsid w:val="00746FB5"/>
    <w:rsid w:val="007477B8"/>
    <w:rsid w:val="00747E56"/>
    <w:rsid w:val="0075024F"/>
    <w:rsid w:val="00750531"/>
    <w:rsid w:val="00750C76"/>
    <w:rsid w:val="00753459"/>
    <w:rsid w:val="00755282"/>
    <w:rsid w:val="00755618"/>
    <w:rsid w:val="00756DE0"/>
    <w:rsid w:val="0076006F"/>
    <w:rsid w:val="0076440A"/>
    <w:rsid w:val="00764D52"/>
    <w:rsid w:val="00767177"/>
    <w:rsid w:val="0077012F"/>
    <w:rsid w:val="0077282F"/>
    <w:rsid w:val="00773C55"/>
    <w:rsid w:val="007743CF"/>
    <w:rsid w:val="0077498C"/>
    <w:rsid w:val="00775947"/>
    <w:rsid w:val="007762AB"/>
    <w:rsid w:val="00776370"/>
    <w:rsid w:val="0077782B"/>
    <w:rsid w:val="00777E03"/>
    <w:rsid w:val="007840F1"/>
    <w:rsid w:val="00786443"/>
    <w:rsid w:val="00786B33"/>
    <w:rsid w:val="00787509"/>
    <w:rsid w:val="00791000"/>
    <w:rsid w:val="007921E8"/>
    <w:rsid w:val="00792D83"/>
    <w:rsid w:val="00793923"/>
    <w:rsid w:val="007945A1"/>
    <w:rsid w:val="007976B1"/>
    <w:rsid w:val="00797735"/>
    <w:rsid w:val="007A0E08"/>
    <w:rsid w:val="007A1F97"/>
    <w:rsid w:val="007A2013"/>
    <w:rsid w:val="007A26C6"/>
    <w:rsid w:val="007A2BC1"/>
    <w:rsid w:val="007A3DFB"/>
    <w:rsid w:val="007A44AB"/>
    <w:rsid w:val="007A5E92"/>
    <w:rsid w:val="007B03F6"/>
    <w:rsid w:val="007B0885"/>
    <w:rsid w:val="007B126A"/>
    <w:rsid w:val="007B32F7"/>
    <w:rsid w:val="007B3D4C"/>
    <w:rsid w:val="007B464C"/>
    <w:rsid w:val="007B5029"/>
    <w:rsid w:val="007B5C13"/>
    <w:rsid w:val="007B5C36"/>
    <w:rsid w:val="007B612E"/>
    <w:rsid w:val="007B63E6"/>
    <w:rsid w:val="007B76D7"/>
    <w:rsid w:val="007B7D96"/>
    <w:rsid w:val="007C0FB6"/>
    <w:rsid w:val="007C1E2B"/>
    <w:rsid w:val="007C2540"/>
    <w:rsid w:val="007C3A37"/>
    <w:rsid w:val="007C4862"/>
    <w:rsid w:val="007C5D59"/>
    <w:rsid w:val="007D0F43"/>
    <w:rsid w:val="007D11A7"/>
    <w:rsid w:val="007D1259"/>
    <w:rsid w:val="007D1FBA"/>
    <w:rsid w:val="007D4DBE"/>
    <w:rsid w:val="007D6807"/>
    <w:rsid w:val="007D693F"/>
    <w:rsid w:val="007D6D71"/>
    <w:rsid w:val="007D70BB"/>
    <w:rsid w:val="007D7DCC"/>
    <w:rsid w:val="007E0727"/>
    <w:rsid w:val="007E1382"/>
    <w:rsid w:val="007E2435"/>
    <w:rsid w:val="007E2BAF"/>
    <w:rsid w:val="007E4D43"/>
    <w:rsid w:val="007E4FA2"/>
    <w:rsid w:val="007E6C53"/>
    <w:rsid w:val="007F046F"/>
    <w:rsid w:val="007F13EB"/>
    <w:rsid w:val="007F1A98"/>
    <w:rsid w:val="007F2921"/>
    <w:rsid w:val="007F2D2F"/>
    <w:rsid w:val="007F37BF"/>
    <w:rsid w:val="007F3949"/>
    <w:rsid w:val="007F4E80"/>
    <w:rsid w:val="007F6D32"/>
    <w:rsid w:val="007F6E1F"/>
    <w:rsid w:val="008006F3"/>
    <w:rsid w:val="00800A40"/>
    <w:rsid w:val="0080160A"/>
    <w:rsid w:val="0080202C"/>
    <w:rsid w:val="008020D4"/>
    <w:rsid w:val="00802932"/>
    <w:rsid w:val="00803D23"/>
    <w:rsid w:val="00804085"/>
    <w:rsid w:val="00805F89"/>
    <w:rsid w:val="00806109"/>
    <w:rsid w:val="0080615A"/>
    <w:rsid w:val="00806DFF"/>
    <w:rsid w:val="00811553"/>
    <w:rsid w:val="008122DF"/>
    <w:rsid w:val="0081288F"/>
    <w:rsid w:val="00812FE9"/>
    <w:rsid w:val="008135F2"/>
    <w:rsid w:val="008136E3"/>
    <w:rsid w:val="00813C87"/>
    <w:rsid w:val="0081437C"/>
    <w:rsid w:val="0081487D"/>
    <w:rsid w:val="00815970"/>
    <w:rsid w:val="008165EC"/>
    <w:rsid w:val="00821061"/>
    <w:rsid w:val="00821486"/>
    <w:rsid w:val="00823DF1"/>
    <w:rsid w:val="008244DB"/>
    <w:rsid w:val="00824D84"/>
    <w:rsid w:val="00824DFE"/>
    <w:rsid w:val="00824E72"/>
    <w:rsid w:val="00825B99"/>
    <w:rsid w:val="00826150"/>
    <w:rsid w:val="008263E3"/>
    <w:rsid w:val="008267BD"/>
    <w:rsid w:val="0082751E"/>
    <w:rsid w:val="00830640"/>
    <w:rsid w:val="0083066F"/>
    <w:rsid w:val="00831FC9"/>
    <w:rsid w:val="00834A1B"/>
    <w:rsid w:val="00834CA3"/>
    <w:rsid w:val="00835851"/>
    <w:rsid w:val="008362F5"/>
    <w:rsid w:val="008368EC"/>
    <w:rsid w:val="00837AA1"/>
    <w:rsid w:val="00841BCE"/>
    <w:rsid w:val="0084236E"/>
    <w:rsid w:val="00842597"/>
    <w:rsid w:val="00843302"/>
    <w:rsid w:val="008435FE"/>
    <w:rsid w:val="0084398A"/>
    <w:rsid w:val="008460DF"/>
    <w:rsid w:val="008468B3"/>
    <w:rsid w:val="00847B54"/>
    <w:rsid w:val="0085006F"/>
    <w:rsid w:val="00850247"/>
    <w:rsid w:val="00854E22"/>
    <w:rsid w:val="0085504D"/>
    <w:rsid w:val="0085688A"/>
    <w:rsid w:val="00857B2F"/>
    <w:rsid w:val="00860359"/>
    <w:rsid w:val="0086140E"/>
    <w:rsid w:val="00861690"/>
    <w:rsid w:val="0086239A"/>
    <w:rsid w:val="00862A26"/>
    <w:rsid w:val="00862B4F"/>
    <w:rsid w:val="00862FD9"/>
    <w:rsid w:val="00864110"/>
    <w:rsid w:val="00864E88"/>
    <w:rsid w:val="00866863"/>
    <w:rsid w:val="00867275"/>
    <w:rsid w:val="00872B2E"/>
    <w:rsid w:val="0087341D"/>
    <w:rsid w:val="008740DC"/>
    <w:rsid w:val="008741A6"/>
    <w:rsid w:val="00876722"/>
    <w:rsid w:val="0087676B"/>
    <w:rsid w:val="00876CF9"/>
    <w:rsid w:val="00880DB8"/>
    <w:rsid w:val="00881215"/>
    <w:rsid w:val="00881486"/>
    <w:rsid w:val="0088292B"/>
    <w:rsid w:val="00882B1F"/>
    <w:rsid w:val="00882D5C"/>
    <w:rsid w:val="00885067"/>
    <w:rsid w:val="008851E2"/>
    <w:rsid w:val="00885A5E"/>
    <w:rsid w:val="00885B92"/>
    <w:rsid w:val="00890AB0"/>
    <w:rsid w:val="0089157B"/>
    <w:rsid w:val="00891B76"/>
    <w:rsid w:val="00893517"/>
    <w:rsid w:val="00897C1F"/>
    <w:rsid w:val="008A13F2"/>
    <w:rsid w:val="008A290D"/>
    <w:rsid w:val="008A3026"/>
    <w:rsid w:val="008A32F6"/>
    <w:rsid w:val="008A3406"/>
    <w:rsid w:val="008A3D5D"/>
    <w:rsid w:val="008A4368"/>
    <w:rsid w:val="008A6F3F"/>
    <w:rsid w:val="008B111F"/>
    <w:rsid w:val="008B3D9F"/>
    <w:rsid w:val="008B45EA"/>
    <w:rsid w:val="008B498F"/>
    <w:rsid w:val="008B4A60"/>
    <w:rsid w:val="008B4CFB"/>
    <w:rsid w:val="008B57C0"/>
    <w:rsid w:val="008B68B2"/>
    <w:rsid w:val="008B6D16"/>
    <w:rsid w:val="008C133E"/>
    <w:rsid w:val="008C236F"/>
    <w:rsid w:val="008C25FE"/>
    <w:rsid w:val="008C3B67"/>
    <w:rsid w:val="008C5254"/>
    <w:rsid w:val="008C53C7"/>
    <w:rsid w:val="008C5B32"/>
    <w:rsid w:val="008C5BB2"/>
    <w:rsid w:val="008C71E8"/>
    <w:rsid w:val="008D0F2E"/>
    <w:rsid w:val="008D148A"/>
    <w:rsid w:val="008D1F98"/>
    <w:rsid w:val="008D25D4"/>
    <w:rsid w:val="008D3261"/>
    <w:rsid w:val="008D5623"/>
    <w:rsid w:val="008D6DAF"/>
    <w:rsid w:val="008E0EAB"/>
    <w:rsid w:val="008E3022"/>
    <w:rsid w:val="008E567C"/>
    <w:rsid w:val="008E5997"/>
    <w:rsid w:val="008E762F"/>
    <w:rsid w:val="008F094E"/>
    <w:rsid w:val="008F2621"/>
    <w:rsid w:val="008F2AED"/>
    <w:rsid w:val="008F330C"/>
    <w:rsid w:val="008F3FCB"/>
    <w:rsid w:val="008F4FE1"/>
    <w:rsid w:val="008F5613"/>
    <w:rsid w:val="008F6695"/>
    <w:rsid w:val="008F7C37"/>
    <w:rsid w:val="00907314"/>
    <w:rsid w:val="0090782F"/>
    <w:rsid w:val="009116B0"/>
    <w:rsid w:val="0091241C"/>
    <w:rsid w:val="00912841"/>
    <w:rsid w:val="00912BF6"/>
    <w:rsid w:val="009143EA"/>
    <w:rsid w:val="00916295"/>
    <w:rsid w:val="009164B5"/>
    <w:rsid w:val="00916691"/>
    <w:rsid w:val="0091682A"/>
    <w:rsid w:val="00916E2B"/>
    <w:rsid w:val="00917216"/>
    <w:rsid w:val="00917ACC"/>
    <w:rsid w:val="00921C6B"/>
    <w:rsid w:val="00921ED3"/>
    <w:rsid w:val="009224FE"/>
    <w:rsid w:val="00922634"/>
    <w:rsid w:val="0092306C"/>
    <w:rsid w:val="009232C3"/>
    <w:rsid w:val="0092363D"/>
    <w:rsid w:val="009240E8"/>
    <w:rsid w:val="009248C1"/>
    <w:rsid w:val="009259EB"/>
    <w:rsid w:val="00925A20"/>
    <w:rsid w:val="00926176"/>
    <w:rsid w:val="009303E1"/>
    <w:rsid w:val="0093078F"/>
    <w:rsid w:val="00930838"/>
    <w:rsid w:val="00930A2A"/>
    <w:rsid w:val="00930B89"/>
    <w:rsid w:val="00932E0A"/>
    <w:rsid w:val="00933EBF"/>
    <w:rsid w:val="00933F09"/>
    <w:rsid w:val="009340A9"/>
    <w:rsid w:val="00934A76"/>
    <w:rsid w:val="009367A1"/>
    <w:rsid w:val="00936CB7"/>
    <w:rsid w:val="009375F3"/>
    <w:rsid w:val="00937F93"/>
    <w:rsid w:val="00940EF1"/>
    <w:rsid w:val="00941C5C"/>
    <w:rsid w:val="00941D9F"/>
    <w:rsid w:val="009422EB"/>
    <w:rsid w:val="00943BBE"/>
    <w:rsid w:val="00944004"/>
    <w:rsid w:val="00944166"/>
    <w:rsid w:val="009443A3"/>
    <w:rsid w:val="009458D4"/>
    <w:rsid w:val="00952058"/>
    <w:rsid w:val="00953856"/>
    <w:rsid w:val="00954DCE"/>
    <w:rsid w:val="0095506E"/>
    <w:rsid w:val="0095569F"/>
    <w:rsid w:val="0095734F"/>
    <w:rsid w:val="009608B7"/>
    <w:rsid w:val="00960DE1"/>
    <w:rsid w:val="00962314"/>
    <w:rsid w:val="009628F5"/>
    <w:rsid w:val="0096322C"/>
    <w:rsid w:val="00963A4A"/>
    <w:rsid w:val="00963A87"/>
    <w:rsid w:val="009644D0"/>
    <w:rsid w:val="00965C96"/>
    <w:rsid w:val="00966837"/>
    <w:rsid w:val="00966D43"/>
    <w:rsid w:val="00966FA8"/>
    <w:rsid w:val="009709EA"/>
    <w:rsid w:val="00970E5E"/>
    <w:rsid w:val="00971B81"/>
    <w:rsid w:val="00972DBE"/>
    <w:rsid w:val="00974D9E"/>
    <w:rsid w:val="00976B82"/>
    <w:rsid w:val="00977CCC"/>
    <w:rsid w:val="00980302"/>
    <w:rsid w:val="00980941"/>
    <w:rsid w:val="0098395E"/>
    <w:rsid w:val="00984069"/>
    <w:rsid w:val="00985FC0"/>
    <w:rsid w:val="0099147E"/>
    <w:rsid w:val="00991CDB"/>
    <w:rsid w:val="00992E8C"/>
    <w:rsid w:val="0099590A"/>
    <w:rsid w:val="00995B9F"/>
    <w:rsid w:val="00995C7D"/>
    <w:rsid w:val="009971F4"/>
    <w:rsid w:val="009A240B"/>
    <w:rsid w:val="009A2CEF"/>
    <w:rsid w:val="009A376B"/>
    <w:rsid w:val="009A5050"/>
    <w:rsid w:val="009A7EE7"/>
    <w:rsid w:val="009B0585"/>
    <w:rsid w:val="009B2A38"/>
    <w:rsid w:val="009C08AE"/>
    <w:rsid w:val="009C20F2"/>
    <w:rsid w:val="009C5E00"/>
    <w:rsid w:val="009C761F"/>
    <w:rsid w:val="009C7CE9"/>
    <w:rsid w:val="009D1008"/>
    <w:rsid w:val="009D26C0"/>
    <w:rsid w:val="009D3CF0"/>
    <w:rsid w:val="009D49D6"/>
    <w:rsid w:val="009D597D"/>
    <w:rsid w:val="009E03D1"/>
    <w:rsid w:val="009E1AFF"/>
    <w:rsid w:val="009E20EA"/>
    <w:rsid w:val="009E22FD"/>
    <w:rsid w:val="009E2D3B"/>
    <w:rsid w:val="009E3AF2"/>
    <w:rsid w:val="009E71FB"/>
    <w:rsid w:val="009F2759"/>
    <w:rsid w:val="009F2E9E"/>
    <w:rsid w:val="009F3D9F"/>
    <w:rsid w:val="009F41DB"/>
    <w:rsid w:val="009F4D49"/>
    <w:rsid w:val="009F58B1"/>
    <w:rsid w:val="009F62A7"/>
    <w:rsid w:val="009F7565"/>
    <w:rsid w:val="00A05103"/>
    <w:rsid w:val="00A058C9"/>
    <w:rsid w:val="00A0732C"/>
    <w:rsid w:val="00A0743C"/>
    <w:rsid w:val="00A07444"/>
    <w:rsid w:val="00A07658"/>
    <w:rsid w:val="00A11ABB"/>
    <w:rsid w:val="00A1218D"/>
    <w:rsid w:val="00A12BEE"/>
    <w:rsid w:val="00A153B6"/>
    <w:rsid w:val="00A15FF7"/>
    <w:rsid w:val="00A161CD"/>
    <w:rsid w:val="00A16D6A"/>
    <w:rsid w:val="00A201B1"/>
    <w:rsid w:val="00A202CD"/>
    <w:rsid w:val="00A20491"/>
    <w:rsid w:val="00A20962"/>
    <w:rsid w:val="00A20E7A"/>
    <w:rsid w:val="00A30AC5"/>
    <w:rsid w:val="00A31764"/>
    <w:rsid w:val="00A34072"/>
    <w:rsid w:val="00A34345"/>
    <w:rsid w:val="00A34601"/>
    <w:rsid w:val="00A34979"/>
    <w:rsid w:val="00A35163"/>
    <w:rsid w:val="00A40426"/>
    <w:rsid w:val="00A40B62"/>
    <w:rsid w:val="00A40BD8"/>
    <w:rsid w:val="00A40DEE"/>
    <w:rsid w:val="00A4112E"/>
    <w:rsid w:val="00A42B39"/>
    <w:rsid w:val="00A4687F"/>
    <w:rsid w:val="00A46BB3"/>
    <w:rsid w:val="00A500F4"/>
    <w:rsid w:val="00A50521"/>
    <w:rsid w:val="00A50A61"/>
    <w:rsid w:val="00A51D59"/>
    <w:rsid w:val="00A53A4D"/>
    <w:rsid w:val="00A54A0C"/>
    <w:rsid w:val="00A55AAA"/>
    <w:rsid w:val="00A55AC8"/>
    <w:rsid w:val="00A564EB"/>
    <w:rsid w:val="00A56564"/>
    <w:rsid w:val="00A5710B"/>
    <w:rsid w:val="00A57AF3"/>
    <w:rsid w:val="00A57B21"/>
    <w:rsid w:val="00A6072E"/>
    <w:rsid w:val="00A617DB"/>
    <w:rsid w:val="00A61FE3"/>
    <w:rsid w:val="00A62B40"/>
    <w:rsid w:val="00A62E00"/>
    <w:rsid w:val="00A63753"/>
    <w:rsid w:val="00A64592"/>
    <w:rsid w:val="00A65E64"/>
    <w:rsid w:val="00A66633"/>
    <w:rsid w:val="00A705B8"/>
    <w:rsid w:val="00A7164A"/>
    <w:rsid w:val="00A71EF1"/>
    <w:rsid w:val="00A72816"/>
    <w:rsid w:val="00A75C70"/>
    <w:rsid w:val="00A76347"/>
    <w:rsid w:val="00A80C4F"/>
    <w:rsid w:val="00A813C0"/>
    <w:rsid w:val="00A81516"/>
    <w:rsid w:val="00A81F1B"/>
    <w:rsid w:val="00A8390B"/>
    <w:rsid w:val="00A85596"/>
    <w:rsid w:val="00A86D57"/>
    <w:rsid w:val="00A87D82"/>
    <w:rsid w:val="00A916AB"/>
    <w:rsid w:val="00A918BB"/>
    <w:rsid w:val="00A91CD7"/>
    <w:rsid w:val="00A92D3B"/>
    <w:rsid w:val="00A92D7C"/>
    <w:rsid w:val="00A9302A"/>
    <w:rsid w:val="00A932A0"/>
    <w:rsid w:val="00A9331B"/>
    <w:rsid w:val="00A935CC"/>
    <w:rsid w:val="00A93D09"/>
    <w:rsid w:val="00A94256"/>
    <w:rsid w:val="00A9466D"/>
    <w:rsid w:val="00A94A7A"/>
    <w:rsid w:val="00A952FC"/>
    <w:rsid w:val="00AA013C"/>
    <w:rsid w:val="00AA44AF"/>
    <w:rsid w:val="00AB1303"/>
    <w:rsid w:val="00AB140A"/>
    <w:rsid w:val="00AB1606"/>
    <w:rsid w:val="00AB2A23"/>
    <w:rsid w:val="00AB2F14"/>
    <w:rsid w:val="00AB3149"/>
    <w:rsid w:val="00AB335C"/>
    <w:rsid w:val="00AB58AD"/>
    <w:rsid w:val="00AB5A7C"/>
    <w:rsid w:val="00AB5ADB"/>
    <w:rsid w:val="00AB5C1D"/>
    <w:rsid w:val="00AB6EA3"/>
    <w:rsid w:val="00AC0225"/>
    <w:rsid w:val="00AC120A"/>
    <w:rsid w:val="00AC3498"/>
    <w:rsid w:val="00AC3663"/>
    <w:rsid w:val="00AC428A"/>
    <w:rsid w:val="00AC4ACF"/>
    <w:rsid w:val="00AC7A6E"/>
    <w:rsid w:val="00AD01D8"/>
    <w:rsid w:val="00AD084A"/>
    <w:rsid w:val="00AD1F9A"/>
    <w:rsid w:val="00AD2E57"/>
    <w:rsid w:val="00AD39FB"/>
    <w:rsid w:val="00AD400C"/>
    <w:rsid w:val="00AD4F79"/>
    <w:rsid w:val="00AD57E8"/>
    <w:rsid w:val="00AE11A6"/>
    <w:rsid w:val="00AE17AE"/>
    <w:rsid w:val="00AE24CA"/>
    <w:rsid w:val="00AE27C1"/>
    <w:rsid w:val="00AE2E36"/>
    <w:rsid w:val="00AE345B"/>
    <w:rsid w:val="00AE3804"/>
    <w:rsid w:val="00AE4953"/>
    <w:rsid w:val="00AE61C5"/>
    <w:rsid w:val="00AF0658"/>
    <w:rsid w:val="00AF0A76"/>
    <w:rsid w:val="00AF228C"/>
    <w:rsid w:val="00AF3D94"/>
    <w:rsid w:val="00AF50FE"/>
    <w:rsid w:val="00AF5DCF"/>
    <w:rsid w:val="00AF689E"/>
    <w:rsid w:val="00AF7B78"/>
    <w:rsid w:val="00B0349C"/>
    <w:rsid w:val="00B0546F"/>
    <w:rsid w:val="00B06C86"/>
    <w:rsid w:val="00B0778D"/>
    <w:rsid w:val="00B11472"/>
    <w:rsid w:val="00B13177"/>
    <w:rsid w:val="00B13335"/>
    <w:rsid w:val="00B17871"/>
    <w:rsid w:val="00B17D39"/>
    <w:rsid w:val="00B21C93"/>
    <w:rsid w:val="00B236E2"/>
    <w:rsid w:val="00B23B5B"/>
    <w:rsid w:val="00B24629"/>
    <w:rsid w:val="00B24D06"/>
    <w:rsid w:val="00B25B26"/>
    <w:rsid w:val="00B26046"/>
    <w:rsid w:val="00B2669C"/>
    <w:rsid w:val="00B2798D"/>
    <w:rsid w:val="00B27AE8"/>
    <w:rsid w:val="00B315E2"/>
    <w:rsid w:val="00B31A00"/>
    <w:rsid w:val="00B326C2"/>
    <w:rsid w:val="00B3329E"/>
    <w:rsid w:val="00B33372"/>
    <w:rsid w:val="00B35694"/>
    <w:rsid w:val="00B35D62"/>
    <w:rsid w:val="00B408A1"/>
    <w:rsid w:val="00B40984"/>
    <w:rsid w:val="00B41E4F"/>
    <w:rsid w:val="00B42FB4"/>
    <w:rsid w:val="00B44C73"/>
    <w:rsid w:val="00B455B8"/>
    <w:rsid w:val="00B461B5"/>
    <w:rsid w:val="00B4658F"/>
    <w:rsid w:val="00B47440"/>
    <w:rsid w:val="00B47A6F"/>
    <w:rsid w:val="00B5030D"/>
    <w:rsid w:val="00B516DF"/>
    <w:rsid w:val="00B528D9"/>
    <w:rsid w:val="00B532FD"/>
    <w:rsid w:val="00B54534"/>
    <w:rsid w:val="00B54831"/>
    <w:rsid w:val="00B557B9"/>
    <w:rsid w:val="00B55FEC"/>
    <w:rsid w:val="00B56551"/>
    <w:rsid w:val="00B572CC"/>
    <w:rsid w:val="00B57A4C"/>
    <w:rsid w:val="00B60317"/>
    <w:rsid w:val="00B60B42"/>
    <w:rsid w:val="00B60F03"/>
    <w:rsid w:val="00B61B51"/>
    <w:rsid w:val="00B64049"/>
    <w:rsid w:val="00B6445E"/>
    <w:rsid w:val="00B64BB0"/>
    <w:rsid w:val="00B651B0"/>
    <w:rsid w:val="00B65DB5"/>
    <w:rsid w:val="00B67D80"/>
    <w:rsid w:val="00B70D35"/>
    <w:rsid w:val="00B7175C"/>
    <w:rsid w:val="00B71F4C"/>
    <w:rsid w:val="00B727D0"/>
    <w:rsid w:val="00B730A3"/>
    <w:rsid w:val="00B73632"/>
    <w:rsid w:val="00B743BA"/>
    <w:rsid w:val="00B7442B"/>
    <w:rsid w:val="00B76442"/>
    <w:rsid w:val="00B76C38"/>
    <w:rsid w:val="00B775B6"/>
    <w:rsid w:val="00B840E7"/>
    <w:rsid w:val="00B852CA"/>
    <w:rsid w:val="00B86458"/>
    <w:rsid w:val="00B865A4"/>
    <w:rsid w:val="00B86A49"/>
    <w:rsid w:val="00B87865"/>
    <w:rsid w:val="00B9013C"/>
    <w:rsid w:val="00B9186B"/>
    <w:rsid w:val="00B933E9"/>
    <w:rsid w:val="00B9387C"/>
    <w:rsid w:val="00B93B32"/>
    <w:rsid w:val="00B94605"/>
    <w:rsid w:val="00B9503B"/>
    <w:rsid w:val="00B951A5"/>
    <w:rsid w:val="00B95BD5"/>
    <w:rsid w:val="00B965F0"/>
    <w:rsid w:val="00B9757E"/>
    <w:rsid w:val="00B97A7F"/>
    <w:rsid w:val="00BA0BB8"/>
    <w:rsid w:val="00BA2B35"/>
    <w:rsid w:val="00BA3E52"/>
    <w:rsid w:val="00BA4640"/>
    <w:rsid w:val="00BA663C"/>
    <w:rsid w:val="00BA70B3"/>
    <w:rsid w:val="00BA7446"/>
    <w:rsid w:val="00BA7FDD"/>
    <w:rsid w:val="00BB059C"/>
    <w:rsid w:val="00BB0604"/>
    <w:rsid w:val="00BB084F"/>
    <w:rsid w:val="00BB11D6"/>
    <w:rsid w:val="00BB192E"/>
    <w:rsid w:val="00BB3F90"/>
    <w:rsid w:val="00BB4060"/>
    <w:rsid w:val="00BB71C0"/>
    <w:rsid w:val="00BB745B"/>
    <w:rsid w:val="00BC0206"/>
    <w:rsid w:val="00BC3987"/>
    <w:rsid w:val="00BC4B66"/>
    <w:rsid w:val="00BD0C45"/>
    <w:rsid w:val="00BD34C7"/>
    <w:rsid w:val="00BD3617"/>
    <w:rsid w:val="00BD3951"/>
    <w:rsid w:val="00BD5501"/>
    <w:rsid w:val="00BD55CB"/>
    <w:rsid w:val="00BD5744"/>
    <w:rsid w:val="00BD6044"/>
    <w:rsid w:val="00BD6264"/>
    <w:rsid w:val="00BE0231"/>
    <w:rsid w:val="00BE09B2"/>
    <w:rsid w:val="00BE0BC8"/>
    <w:rsid w:val="00BE1729"/>
    <w:rsid w:val="00BE1FAE"/>
    <w:rsid w:val="00BE2932"/>
    <w:rsid w:val="00BE37A3"/>
    <w:rsid w:val="00BE4E71"/>
    <w:rsid w:val="00BE556B"/>
    <w:rsid w:val="00BE6D98"/>
    <w:rsid w:val="00BF0B05"/>
    <w:rsid w:val="00BF1CB2"/>
    <w:rsid w:val="00BF248B"/>
    <w:rsid w:val="00BF39D2"/>
    <w:rsid w:val="00BF54F0"/>
    <w:rsid w:val="00BF79E8"/>
    <w:rsid w:val="00BF7D01"/>
    <w:rsid w:val="00BF7D26"/>
    <w:rsid w:val="00C0073E"/>
    <w:rsid w:val="00C00F79"/>
    <w:rsid w:val="00C02172"/>
    <w:rsid w:val="00C0252C"/>
    <w:rsid w:val="00C03312"/>
    <w:rsid w:val="00C05093"/>
    <w:rsid w:val="00C05A03"/>
    <w:rsid w:val="00C0610A"/>
    <w:rsid w:val="00C06725"/>
    <w:rsid w:val="00C07226"/>
    <w:rsid w:val="00C11B1D"/>
    <w:rsid w:val="00C141FC"/>
    <w:rsid w:val="00C165B1"/>
    <w:rsid w:val="00C16AD8"/>
    <w:rsid w:val="00C21437"/>
    <w:rsid w:val="00C2185C"/>
    <w:rsid w:val="00C22418"/>
    <w:rsid w:val="00C22966"/>
    <w:rsid w:val="00C23E70"/>
    <w:rsid w:val="00C25031"/>
    <w:rsid w:val="00C27CB5"/>
    <w:rsid w:val="00C3006B"/>
    <w:rsid w:val="00C311CD"/>
    <w:rsid w:val="00C34342"/>
    <w:rsid w:val="00C34D2E"/>
    <w:rsid w:val="00C3545A"/>
    <w:rsid w:val="00C3552C"/>
    <w:rsid w:val="00C35923"/>
    <w:rsid w:val="00C35E06"/>
    <w:rsid w:val="00C36648"/>
    <w:rsid w:val="00C37206"/>
    <w:rsid w:val="00C40094"/>
    <w:rsid w:val="00C4055D"/>
    <w:rsid w:val="00C40622"/>
    <w:rsid w:val="00C419E6"/>
    <w:rsid w:val="00C42326"/>
    <w:rsid w:val="00C42B2D"/>
    <w:rsid w:val="00C43E67"/>
    <w:rsid w:val="00C44659"/>
    <w:rsid w:val="00C454D3"/>
    <w:rsid w:val="00C46ACB"/>
    <w:rsid w:val="00C46EC3"/>
    <w:rsid w:val="00C47686"/>
    <w:rsid w:val="00C50EFC"/>
    <w:rsid w:val="00C51894"/>
    <w:rsid w:val="00C51DE4"/>
    <w:rsid w:val="00C54D68"/>
    <w:rsid w:val="00C55164"/>
    <w:rsid w:val="00C55314"/>
    <w:rsid w:val="00C5585B"/>
    <w:rsid w:val="00C55BB1"/>
    <w:rsid w:val="00C57356"/>
    <w:rsid w:val="00C60147"/>
    <w:rsid w:val="00C63B82"/>
    <w:rsid w:val="00C64209"/>
    <w:rsid w:val="00C67EFB"/>
    <w:rsid w:val="00C715B1"/>
    <w:rsid w:val="00C725DF"/>
    <w:rsid w:val="00C72F79"/>
    <w:rsid w:val="00C73FEC"/>
    <w:rsid w:val="00C747E6"/>
    <w:rsid w:val="00C77720"/>
    <w:rsid w:val="00C8013A"/>
    <w:rsid w:val="00C8107D"/>
    <w:rsid w:val="00C8149B"/>
    <w:rsid w:val="00C816DF"/>
    <w:rsid w:val="00C81966"/>
    <w:rsid w:val="00C82628"/>
    <w:rsid w:val="00C82651"/>
    <w:rsid w:val="00C82A5B"/>
    <w:rsid w:val="00C82BD7"/>
    <w:rsid w:val="00C83B2B"/>
    <w:rsid w:val="00C83CE1"/>
    <w:rsid w:val="00C84713"/>
    <w:rsid w:val="00C8655F"/>
    <w:rsid w:val="00C912B6"/>
    <w:rsid w:val="00C913EB"/>
    <w:rsid w:val="00C91627"/>
    <w:rsid w:val="00C91ABF"/>
    <w:rsid w:val="00C92748"/>
    <w:rsid w:val="00C938F5"/>
    <w:rsid w:val="00C945F7"/>
    <w:rsid w:val="00C9599E"/>
    <w:rsid w:val="00C962B9"/>
    <w:rsid w:val="00C966CB"/>
    <w:rsid w:val="00C96D0E"/>
    <w:rsid w:val="00C976D1"/>
    <w:rsid w:val="00CA0A99"/>
    <w:rsid w:val="00CA1683"/>
    <w:rsid w:val="00CA2745"/>
    <w:rsid w:val="00CA2C89"/>
    <w:rsid w:val="00CA2CA9"/>
    <w:rsid w:val="00CA4AC6"/>
    <w:rsid w:val="00CA5A1B"/>
    <w:rsid w:val="00CA5ED8"/>
    <w:rsid w:val="00CA695B"/>
    <w:rsid w:val="00CA6D36"/>
    <w:rsid w:val="00CA70DA"/>
    <w:rsid w:val="00CA7B24"/>
    <w:rsid w:val="00CA7B2A"/>
    <w:rsid w:val="00CA7D88"/>
    <w:rsid w:val="00CB099B"/>
    <w:rsid w:val="00CB0E43"/>
    <w:rsid w:val="00CB2450"/>
    <w:rsid w:val="00CB2875"/>
    <w:rsid w:val="00CB3A14"/>
    <w:rsid w:val="00CB46C3"/>
    <w:rsid w:val="00CB61D3"/>
    <w:rsid w:val="00CB631B"/>
    <w:rsid w:val="00CB7530"/>
    <w:rsid w:val="00CC1124"/>
    <w:rsid w:val="00CC195A"/>
    <w:rsid w:val="00CC1E2F"/>
    <w:rsid w:val="00CC376C"/>
    <w:rsid w:val="00CC3E6A"/>
    <w:rsid w:val="00CC5DCE"/>
    <w:rsid w:val="00CC71BE"/>
    <w:rsid w:val="00CC7239"/>
    <w:rsid w:val="00CC74D7"/>
    <w:rsid w:val="00CD0F82"/>
    <w:rsid w:val="00CD4501"/>
    <w:rsid w:val="00CD634A"/>
    <w:rsid w:val="00CD6868"/>
    <w:rsid w:val="00CD7561"/>
    <w:rsid w:val="00CD793F"/>
    <w:rsid w:val="00CD7E28"/>
    <w:rsid w:val="00CE156B"/>
    <w:rsid w:val="00CE314A"/>
    <w:rsid w:val="00CE324E"/>
    <w:rsid w:val="00CE484E"/>
    <w:rsid w:val="00CE55F3"/>
    <w:rsid w:val="00CE5825"/>
    <w:rsid w:val="00CE6B82"/>
    <w:rsid w:val="00CE6F3A"/>
    <w:rsid w:val="00CE7390"/>
    <w:rsid w:val="00CE76D0"/>
    <w:rsid w:val="00CE77B6"/>
    <w:rsid w:val="00CE7DCE"/>
    <w:rsid w:val="00CF2226"/>
    <w:rsid w:val="00CF3C11"/>
    <w:rsid w:val="00CF3E26"/>
    <w:rsid w:val="00CF481F"/>
    <w:rsid w:val="00CF7358"/>
    <w:rsid w:val="00D00435"/>
    <w:rsid w:val="00D02E23"/>
    <w:rsid w:val="00D05FA6"/>
    <w:rsid w:val="00D06D18"/>
    <w:rsid w:val="00D077AE"/>
    <w:rsid w:val="00D101E3"/>
    <w:rsid w:val="00D11C5D"/>
    <w:rsid w:val="00D11CAD"/>
    <w:rsid w:val="00D13BA5"/>
    <w:rsid w:val="00D13BF7"/>
    <w:rsid w:val="00D1493D"/>
    <w:rsid w:val="00D17E67"/>
    <w:rsid w:val="00D208D1"/>
    <w:rsid w:val="00D219F6"/>
    <w:rsid w:val="00D21BF0"/>
    <w:rsid w:val="00D22520"/>
    <w:rsid w:val="00D22BC6"/>
    <w:rsid w:val="00D24606"/>
    <w:rsid w:val="00D257A5"/>
    <w:rsid w:val="00D273B6"/>
    <w:rsid w:val="00D27619"/>
    <w:rsid w:val="00D2762D"/>
    <w:rsid w:val="00D304D3"/>
    <w:rsid w:val="00D30E16"/>
    <w:rsid w:val="00D314C5"/>
    <w:rsid w:val="00D31F23"/>
    <w:rsid w:val="00D31FFA"/>
    <w:rsid w:val="00D3381F"/>
    <w:rsid w:val="00D342D1"/>
    <w:rsid w:val="00D3631D"/>
    <w:rsid w:val="00D37E96"/>
    <w:rsid w:val="00D40AEB"/>
    <w:rsid w:val="00D40DD5"/>
    <w:rsid w:val="00D40FB5"/>
    <w:rsid w:val="00D4140E"/>
    <w:rsid w:val="00D427A6"/>
    <w:rsid w:val="00D42C2B"/>
    <w:rsid w:val="00D435D0"/>
    <w:rsid w:val="00D45CCA"/>
    <w:rsid w:val="00D47720"/>
    <w:rsid w:val="00D522C2"/>
    <w:rsid w:val="00D52F97"/>
    <w:rsid w:val="00D5570F"/>
    <w:rsid w:val="00D55C29"/>
    <w:rsid w:val="00D56B40"/>
    <w:rsid w:val="00D56D02"/>
    <w:rsid w:val="00D56D19"/>
    <w:rsid w:val="00D57305"/>
    <w:rsid w:val="00D57DC6"/>
    <w:rsid w:val="00D6079A"/>
    <w:rsid w:val="00D6166E"/>
    <w:rsid w:val="00D61F8A"/>
    <w:rsid w:val="00D63857"/>
    <w:rsid w:val="00D65AFD"/>
    <w:rsid w:val="00D65DDB"/>
    <w:rsid w:val="00D67225"/>
    <w:rsid w:val="00D67CCE"/>
    <w:rsid w:val="00D71270"/>
    <w:rsid w:val="00D71E55"/>
    <w:rsid w:val="00D72822"/>
    <w:rsid w:val="00D73486"/>
    <w:rsid w:val="00D740EA"/>
    <w:rsid w:val="00D74339"/>
    <w:rsid w:val="00D75992"/>
    <w:rsid w:val="00D77602"/>
    <w:rsid w:val="00D80901"/>
    <w:rsid w:val="00D827CD"/>
    <w:rsid w:val="00D82AA6"/>
    <w:rsid w:val="00D83811"/>
    <w:rsid w:val="00D84215"/>
    <w:rsid w:val="00D8438E"/>
    <w:rsid w:val="00D84578"/>
    <w:rsid w:val="00D862AB"/>
    <w:rsid w:val="00D87C65"/>
    <w:rsid w:val="00D94F8E"/>
    <w:rsid w:val="00D973F4"/>
    <w:rsid w:val="00DA0F97"/>
    <w:rsid w:val="00DA2419"/>
    <w:rsid w:val="00DA2BB7"/>
    <w:rsid w:val="00DA4675"/>
    <w:rsid w:val="00DA5163"/>
    <w:rsid w:val="00DA5331"/>
    <w:rsid w:val="00DA5EF5"/>
    <w:rsid w:val="00DA6C9F"/>
    <w:rsid w:val="00DA7150"/>
    <w:rsid w:val="00DB066F"/>
    <w:rsid w:val="00DB6E72"/>
    <w:rsid w:val="00DB7F85"/>
    <w:rsid w:val="00DC0901"/>
    <w:rsid w:val="00DC0D66"/>
    <w:rsid w:val="00DC11C6"/>
    <w:rsid w:val="00DC2247"/>
    <w:rsid w:val="00DC3BCF"/>
    <w:rsid w:val="00DC73D9"/>
    <w:rsid w:val="00DC7701"/>
    <w:rsid w:val="00DC7D80"/>
    <w:rsid w:val="00DD0DB2"/>
    <w:rsid w:val="00DD2928"/>
    <w:rsid w:val="00DD3D72"/>
    <w:rsid w:val="00DD4D95"/>
    <w:rsid w:val="00DD756E"/>
    <w:rsid w:val="00DD7F14"/>
    <w:rsid w:val="00DE021B"/>
    <w:rsid w:val="00DE059C"/>
    <w:rsid w:val="00DE1A9A"/>
    <w:rsid w:val="00DE1A9B"/>
    <w:rsid w:val="00DE2A2D"/>
    <w:rsid w:val="00DE2FAF"/>
    <w:rsid w:val="00DE3A04"/>
    <w:rsid w:val="00DE4C62"/>
    <w:rsid w:val="00DE5215"/>
    <w:rsid w:val="00DE5433"/>
    <w:rsid w:val="00DE6006"/>
    <w:rsid w:val="00DE60EF"/>
    <w:rsid w:val="00DE76C1"/>
    <w:rsid w:val="00DF0891"/>
    <w:rsid w:val="00DF0D6A"/>
    <w:rsid w:val="00DF13CB"/>
    <w:rsid w:val="00DF157B"/>
    <w:rsid w:val="00DF164E"/>
    <w:rsid w:val="00DF2838"/>
    <w:rsid w:val="00DF2A1D"/>
    <w:rsid w:val="00DF3357"/>
    <w:rsid w:val="00DF68BA"/>
    <w:rsid w:val="00DF7191"/>
    <w:rsid w:val="00E00ADE"/>
    <w:rsid w:val="00E00D9C"/>
    <w:rsid w:val="00E01C8D"/>
    <w:rsid w:val="00E0257E"/>
    <w:rsid w:val="00E02A92"/>
    <w:rsid w:val="00E037FB"/>
    <w:rsid w:val="00E038E9"/>
    <w:rsid w:val="00E038F2"/>
    <w:rsid w:val="00E03C24"/>
    <w:rsid w:val="00E045E4"/>
    <w:rsid w:val="00E0610E"/>
    <w:rsid w:val="00E06AA7"/>
    <w:rsid w:val="00E06AF1"/>
    <w:rsid w:val="00E101F3"/>
    <w:rsid w:val="00E11BE5"/>
    <w:rsid w:val="00E12640"/>
    <w:rsid w:val="00E161C1"/>
    <w:rsid w:val="00E23E24"/>
    <w:rsid w:val="00E26F08"/>
    <w:rsid w:val="00E27EAC"/>
    <w:rsid w:val="00E3236A"/>
    <w:rsid w:val="00E34DE3"/>
    <w:rsid w:val="00E35857"/>
    <w:rsid w:val="00E35E8F"/>
    <w:rsid w:val="00E366DD"/>
    <w:rsid w:val="00E37707"/>
    <w:rsid w:val="00E403EC"/>
    <w:rsid w:val="00E40F7B"/>
    <w:rsid w:val="00E41BA9"/>
    <w:rsid w:val="00E41E62"/>
    <w:rsid w:val="00E426D1"/>
    <w:rsid w:val="00E431AF"/>
    <w:rsid w:val="00E435C6"/>
    <w:rsid w:val="00E45FE2"/>
    <w:rsid w:val="00E462EA"/>
    <w:rsid w:val="00E4787C"/>
    <w:rsid w:val="00E53488"/>
    <w:rsid w:val="00E538B8"/>
    <w:rsid w:val="00E55111"/>
    <w:rsid w:val="00E60FDD"/>
    <w:rsid w:val="00E61D0B"/>
    <w:rsid w:val="00E622BF"/>
    <w:rsid w:val="00E62683"/>
    <w:rsid w:val="00E62C1E"/>
    <w:rsid w:val="00E65550"/>
    <w:rsid w:val="00E66814"/>
    <w:rsid w:val="00E671FB"/>
    <w:rsid w:val="00E67712"/>
    <w:rsid w:val="00E67AB1"/>
    <w:rsid w:val="00E701C9"/>
    <w:rsid w:val="00E70D8E"/>
    <w:rsid w:val="00E72095"/>
    <w:rsid w:val="00E7222A"/>
    <w:rsid w:val="00E80811"/>
    <w:rsid w:val="00E8275B"/>
    <w:rsid w:val="00E82EEF"/>
    <w:rsid w:val="00E833F3"/>
    <w:rsid w:val="00E833F5"/>
    <w:rsid w:val="00E83888"/>
    <w:rsid w:val="00E84344"/>
    <w:rsid w:val="00E85B8A"/>
    <w:rsid w:val="00E86D45"/>
    <w:rsid w:val="00E877E7"/>
    <w:rsid w:val="00E87910"/>
    <w:rsid w:val="00E902A3"/>
    <w:rsid w:val="00E90E37"/>
    <w:rsid w:val="00E913AF"/>
    <w:rsid w:val="00E9157B"/>
    <w:rsid w:val="00E9171C"/>
    <w:rsid w:val="00E9288F"/>
    <w:rsid w:val="00E92F9E"/>
    <w:rsid w:val="00E9313F"/>
    <w:rsid w:val="00E9345E"/>
    <w:rsid w:val="00E9397D"/>
    <w:rsid w:val="00E96CEA"/>
    <w:rsid w:val="00EA17BC"/>
    <w:rsid w:val="00EA3662"/>
    <w:rsid w:val="00EA6BF0"/>
    <w:rsid w:val="00EA6C46"/>
    <w:rsid w:val="00EA6DC0"/>
    <w:rsid w:val="00EA6FFA"/>
    <w:rsid w:val="00EA7BC7"/>
    <w:rsid w:val="00EA7EA9"/>
    <w:rsid w:val="00EB6094"/>
    <w:rsid w:val="00EB76EB"/>
    <w:rsid w:val="00EB7777"/>
    <w:rsid w:val="00EC15B2"/>
    <w:rsid w:val="00EC29C1"/>
    <w:rsid w:val="00EC2BC3"/>
    <w:rsid w:val="00EC33D5"/>
    <w:rsid w:val="00EC5737"/>
    <w:rsid w:val="00EC7190"/>
    <w:rsid w:val="00EC7A77"/>
    <w:rsid w:val="00EC7F10"/>
    <w:rsid w:val="00ED1237"/>
    <w:rsid w:val="00ED3A66"/>
    <w:rsid w:val="00ED3B40"/>
    <w:rsid w:val="00ED41AF"/>
    <w:rsid w:val="00ED6788"/>
    <w:rsid w:val="00ED7152"/>
    <w:rsid w:val="00ED794C"/>
    <w:rsid w:val="00EE3E5B"/>
    <w:rsid w:val="00EE45E9"/>
    <w:rsid w:val="00EE47EE"/>
    <w:rsid w:val="00EE4D7E"/>
    <w:rsid w:val="00EE7116"/>
    <w:rsid w:val="00EE7DE5"/>
    <w:rsid w:val="00EF0EBE"/>
    <w:rsid w:val="00EF40DF"/>
    <w:rsid w:val="00EF5531"/>
    <w:rsid w:val="00EF55EB"/>
    <w:rsid w:val="00EF60F8"/>
    <w:rsid w:val="00EF762D"/>
    <w:rsid w:val="00EF76B2"/>
    <w:rsid w:val="00F00B8F"/>
    <w:rsid w:val="00F013D3"/>
    <w:rsid w:val="00F0182D"/>
    <w:rsid w:val="00F0184A"/>
    <w:rsid w:val="00F020E7"/>
    <w:rsid w:val="00F021CD"/>
    <w:rsid w:val="00F03053"/>
    <w:rsid w:val="00F03432"/>
    <w:rsid w:val="00F0568D"/>
    <w:rsid w:val="00F05DBB"/>
    <w:rsid w:val="00F0615A"/>
    <w:rsid w:val="00F10544"/>
    <w:rsid w:val="00F10B91"/>
    <w:rsid w:val="00F1102E"/>
    <w:rsid w:val="00F123D9"/>
    <w:rsid w:val="00F12A41"/>
    <w:rsid w:val="00F146FF"/>
    <w:rsid w:val="00F14841"/>
    <w:rsid w:val="00F14B96"/>
    <w:rsid w:val="00F15395"/>
    <w:rsid w:val="00F173C9"/>
    <w:rsid w:val="00F20452"/>
    <w:rsid w:val="00F216A5"/>
    <w:rsid w:val="00F22B01"/>
    <w:rsid w:val="00F22D1A"/>
    <w:rsid w:val="00F2344B"/>
    <w:rsid w:val="00F23E3B"/>
    <w:rsid w:val="00F257ED"/>
    <w:rsid w:val="00F25CC1"/>
    <w:rsid w:val="00F27005"/>
    <w:rsid w:val="00F27659"/>
    <w:rsid w:val="00F30262"/>
    <w:rsid w:val="00F306BE"/>
    <w:rsid w:val="00F309B7"/>
    <w:rsid w:val="00F3318B"/>
    <w:rsid w:val="00F333DA"/>
    <w:rsid w:val="00F3383A"/>
    <w:rsid w:val="00F34A9D"/>
    <w:rsid w:val="00F36B54"/>
    <w:rsid w:val="00F37AE0"/>
    <w:rsid w:val="00F408FC"/>
    <w:rsid w:val="00F41A5C"/>
    <w:rsid w:val="00F4289B"/>
    <w:rsid w:val="00F435E1"/>
    <w:rsid w:val="00F439C6"/>
    <w:rsid w:val="00F440B9"/>
    <w:rsid w:val="00F45205"/>
    <w:rsid w:val="00F46DAF"/>
    <w:rsid w:val="00F47424"/>
    <w:rsid w:val="00F516E2"/>
    <w:rsid w:val="00F52DEC"/>
    <w:rsid w:val="00F52FAF"/>
    <w:rsid w:val="00F53863"/>
    <w:rsid w:val="00F6044E"/>
    <w:rsid w:val="00F60DD9"/>
    <w:rsid w:val="00F61557"/>
    <w:rsid w:val="00F6271C"/>
    <w:rsid w:val="00F64376"/>
    <w:rsid w:val="00F66044"/>
    <w:rsid w:val="00F67967"/>
    <w:rsid w:val="00F70394"/>
    <w:rsid w:val="00F705E3"/>
    <w:rsid w:val="00F71448"/>
    <w:rsid w:val="00F71A03"/>
    <w:rsid w:val="00F73D6B"/>
    <w:rsid w:val="00F76177"/>
    <w:rsid w:val="00F76712"/>
    <w:rsid w:val="00F7799C"/>
    <w:rsid w:val="00F77A6E"/>
    <w:rsid w:val="00F77B4B"/>
    <w:rsid w:val="00F77D5B"/>
    <w:rsid w:val="00F8016D"/>
    <w:rsid w:val="00F81546"/>
    <w:rsid w:val="00F82164"/>
    <w:rsid w:val="00F83B0D"/>
    <w:rsid w:val="00F8508F"/>
    <w:rsid w:val="00F85E62"/>
    <w:rsid w:val="00F8634E"/>
    <w:rsid w:val="00F864D9"/>
    <w:rsid w:val="00F86B22"/>
    <w:rsid w:val="00F941EF"/>
    <w:rsid w:val="00F95558"/>
    <w:rsid w:val="00F975D7"/>
    <w:rsid w:val="00F9799F"/>
    <w:rsid w:val="00FA051C"/>
    <w:rsid w:val="00FA0B54"/>
    <w:rsid w:val="00FA15EC"/>
    <w:rsid w:val="00FA3246"/>
    <w:rsid w:val="00FA65FB"/>
    <w:rsid w:val="00FA6D03"/>
    <w:rsid w:val="00FA7A21"/>
    <w:rsid w:val="00FA7C1A"/>
    <w:rsid w:val="00FB1B21"/>
    <w:rsid w:val="00FB1C78"/>
    <w:rsid w:val="00FB20EF"/>
    <w:rsid w:val="00FB25C8"/>
    <w:rsid w:val="00FB2AA3"/>
    <w:rsid w:val="00FB3218"/>
    <w:rsid w:val="00FB334A"/>
    <w:rsid w:val="00FB435F"/>
    <w:rsid w:val="00FB7E3E"/>
    <w:rsid w:val="00FC009A"/>
    <w:rsid w:val="00FC0987"/>
    <w:rsid w:val="00FC0E20"/>
    <w:rsid w:val="00FC0F86"/>
    <w:rsid w:val="00FC18DA"/>
    <w:rsid w:val="00FC3C58"/>
    <w:rsid w:val="00FC4B67"/>
    <w:rsid w:val="00FC4CB7"/>
    <w:rsid w:val="00FD165C"/>
    <w:rsid w:val="00FD1EC4"/>
    <w:rsid w:val="00FD32C0"/>
    <w:rsid w:val="00FD3343"/>
    <w:rsid w:val="00FD75F1"/>
    <w:rsid w:val="00FE0317"/>
    <w:rsid w:val="00FE2FE9"/>
    <w:rsid w:val="00FE5BD3"/>
    <w:rsid w:val="00FF10B0"/>
    <w:rsid w:val="00FF2DEA"/>
    <w:rsid w:val="00FF63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3A93"/>
    <w:pPr>
      <w:spacing w:after="120" w:line="240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E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5E9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E92"/>
    <w:rPr>
      <w:rFonts w:ascii="Tahoma" w:hAnsi="Tahoma" w:cs="Tahoma"/>
      <w:sz w:val="16"/>
      <w:szCs w:val="16"/>
      <w:lang w:val="en-IN"/>
    </w:rPr>
  </w:style>
  <w:style w:type="paragraph" w:styleId="PlainText">
    <w:name w:val="Plain Text"/>
    <w:basedOn w:val="Normal"/>
    <w:link w:val="PlainTextChar"/>
    <w:rsid w:val="00FA7A21"/>
    <w:pPr>
      <w:spacing w:after="0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FA7A21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517A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F55E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3A93"/>
    <w:pPr>
      <w:spacing w:after="120" w:line="240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E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5E9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E92"/>
    <w:rPr>
      <w:rFonts w:ascii="Tahoma" w:hAnsi="Tahoma" w:cs="Tahoma"/>
      <w:sz w:val="16"/>
      <w:szCs w:val="16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0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hmed.380792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5F09C7-F1A3-4BAA-A15E-F41C069DC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4</TotalTime>
  <Pages>3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zee</dc:creator>
  <cp:lastModifiedBy>348370422</cp:lastModifiedBy>
  <cp:revision>1254</cp:revision>
  <cp:lastPrinted>2018-05-03T06:34:00Z</cp:lastPrinted>
  <dcterms:created xsi:type="dcterms:W3CDTF">2017-05-15T06:08:00Z</dcterms:created>
  <dcterms:modified xsi:type="dcterms:W3CDTF">2018-06-24T12:57:00Z</dcterms:modified>
</cp:coreProperties>
</file>